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1FFF0" w14:textId="552E8065" w:rsidR="0085349F" w:rsidRDefault="00842678" w:rsidP="00AB0542">
      <w:pPr>
        <w:autoSpaceDE w:val="0"/>
        <w:autoSpaceDN w:val="0"/>
        <w:adjustRightInd w:val="0"/>
        <w:spacing w:after="0" w:line="240" w:lineRule="auto"/>
        <w:ind w:firstLine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ENGR 1</w:t>
      </w:r>
      <w:r w:rsidR="00E33365">
        <w:rPr>
          <w:rFonts w:ascii="Arial" w:hAnsi="Arial" w:cs="Arial"/>
          <w:b/>
        </w:rPr>
        <w:t>02</w:t>
      </w:r>
      <w:r>
        <w:rPr>
          <w:rFonts w:ascii="Arial" w:hAnsi="Arial" w:cs="Arial"/>
          <w:b/>
        </w:rPr>
        <w:t xml:space="preserve"> Sect </w:t>
      </w:r>
      <w:r w:rsidR="001C283C">
        <w:rPr>
          <w:rFonts w:ascii="Arial" w:hAnsi="Arial" w:cs="Arial"/>
          <w:b/>
        </w:rPr>
        <w:t>#__</w:t>
      </w:r>
      <w:r w:rsidR="00442066">
        <w:rPr>
          <w:rFonts w:ascii="Arial" w:hAnsi="Arial" w:cs="Arial"/>
          <w:b/>
        </w:rPr>
        <w:t>516</w:t>
      </w:r>
      <w:r w:rsidR="001C283C">
        <w:rPr>
          <w:rFonts w:ascii="Arial" w:hAnsi="Arial" w:cs="Arial"/>
          <w:b/>
        </w:rPr>
        <w:t>__</w:t>
      </w:r>
      <w:r w:rsidR="00B76E71">
        <w:rPr>
          <w:rFonts w:ascii="Arial" w:hAnsi="Arial" w:cs="Arial"/>
          <w:b/>
        </w:rPr>
        <w:t xml:space="preserve">       </w:t>
      </w:r>
      <w:r w:rsidR="00E33365">
        <w:rPr>
          <w:rFonts w:ascii="Arial" w:hAnsi="Arial" w:cs="Arial"/>
          <w:b/>
        </w:rPr>
        <w:t xml:space="preserve">Lab </w:t>
      </w:r>
      <w:r w:rsidR="00735159">
        <w:rPr>
          <w:rFonts w:ascii="Arial" w:hAnsi="Arial" w:cs="Arial"/>
          <w:b/>
        </w:rPr>
        <w:t>4</w:t>
      </w:r>
      <w:r w:rsidR="004515AE">
        <w:rPr>
          <w:rFonts w:ascii="Arial" w:hAnsi="Arial" w:cs="Arial"/>
          <w:b/>
        </w:rPr>
        <w:t>z</w:t>
      </w:r>
      <w:r w:rsidR="00462F7B">
        <w:rPr>
          <w:rFonts w:ascii="Arial" w:hAnsi="Arial" w:cs="Arial"/>
          <w:b/>
        </w:rPr>
        <w:t>y</w:t>
      </w:r>
    </w:p>
    <w:p w14:paraId="5EE460C5" w14:textId="77777777" w:rsidR="00957091" w:rsidRDefault="00957091" w:rsidP="00AB0542">
      <w:pPr>
        <w:spacing w:after="0"/>
        <w:ind w:firstLine="0"/>
        <w:jc w:val="center"/>
        <w:rPr>
          <w:rFonts w:ascii="Arial" w:hAnsi="Arial" w:cs="Arial"/>
          <w:b/>
          <w:u w:val="single"/>
        </w:rPr>
      </w:pPr>
    </w:p>
    <w:p w14:paraId="7A614373" w14:textId="52927E9E" w:rsidR="00E22753" w:rsidRPr="00A22B5A" w:rsidRDefault="00623F0D" w:rsidP="00AB0542">
      <w:pPr>
        <w:spacing w:after="0"/>
        <w:ind w:firstLine="0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10</w:t>
      </w:r>
      <w:r w:rsidR="00117A02">
        <w:rPr>
          <w:rFonts w:ascii="Arial" w:hAnsi="Arial" w:cs="Arial"/>
          <w:b/>
          <w:u w:val="single"/>
        </w:rPr>
        <w:t>0</w:t>
      </w:r>
      <w:r w:rsidR="0035771A">
        <w:rPr>
          <w:rFonts w:ascii="Arial" w:hAnsi="Arial" w:cs="Arial"/>
          <w:b/>
          <w:u w:val="single"/>
        </w:rPr>
        <w:t xml:space="preserve"> </w:t>
      </w:r>
      <w:r w:rsidR="00451F45" w:rsidRPr="00A22B5A">
        <w:rPr>
          <w:rFonts w:ascii="Arial" w:hAnsi="Arial" w:cs="Arial"/>
          <w:b/>
          <w:u w:val="single"/>
        </w:rPr>
        <w:t>points</w:t>
      </w:r>
    </w:p>
    <w:p w14:paraId="00658379" w14:textId="77777777" w:rsidR="009070BE" w:rsidRDefault="009070BE" w:rsidP="009070BE">
      <w:pPr>
        <w:pStyle w:val="Title"/>
        <w:spacing w:after="240"/>
        <w:jc w:val="left"/>
        <w:outlineLvl w:val="0"/>
        <w:rPr>
          <w:b/>
        </w:rPr>
      </w:pPr>
      <w:r>
        <w:rPr>
          <w:b/>
          <w:u w:val="single"/>
        </w:rPr>
        <w:t>Reading assignment</w:t>
      </w:r>
      <w:r w:rsidRPr="0085349F">
        <w:rPr>
          <w:b/>
          <w:u w:val="single"/>
        </w:rPr>
        <w:t>:</w:t>
      </w:r>
      <w:r w:rsidRPr="0085349F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5215"/>
      </w:tblGrid>
      <w:tr w:rsidR="009070BE" w14:paraId="712966EA" w14:textId="77777777" w:rsidTr="00842678">
        <w:trPr>
          <w:trHeight w:val="320"/>
        </w:trPr>
        <w:tc>
          <w:tcPr>
            <w:tcW w:w="4135" w:type="dxa"/>
            <w:tcBorders>
              <w:bottom w:val="single" w:sz="4" w:space="0" w:color="auto"/>
            </w:tcBorders>
          </w:tcPr>
          <w:p w14:paraId="517173A0" w14:textId="77777777" w:rsidR="009070BE" w:rsidRPr="00CC6B98" w:rsidRDefault="00842678" w:rsidP="00842678">
            <w:pPr>
              <w:pStyle w:val="Title"/>
              <w:jc w:val="left"/>
              <w:outlineLvl w:val="0"/>
              <w:rPr>
                <w:rFonts w:cs="Arial"/>
                <w:b/>
                <w:sz w:val="22"/>
                <w:szCs w:val="22"/>
              </w:rPr>
            </w:pPr>
            <w:r w:rsidRPr="00CC6B98">
              <w:rPr>
                <w:rFonts w:cs="Arial"/>
                <w:b/>
                <w:sz w:val="22"/>
                <w:szCs w:val="22"/>
              </w:rPr>
              <w:t>Lecture Slides</w:t>
            </w:r>
          </w:p>
        </w:tc>
        <w:tc>
          <w:tcPr>
            <w:tcW w:w="5215" w:type="dxa"/>
            <w:tcBorders>
              <w:bottom w:val="single" w:sz="4" w:space="0" w:color="auto"/>
            </w:tcBorders>
          </w:tcPr>
          <w:p w14:paraId="086DA396" w14:textId="7E5BB100" w:rsidR="003F4ACE" w:rsidRPr="00CC6B98" w:rsidRDefault="00DA70AF" w:rsidP="00842678">
            <w:pPr>
              <w:pStyle w:val="Title"/>
              <w:jc w:val="both"/>
              <w:outlineLvl w:val="0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>L0</w:t>
            </w:r>
            <w:r w:rsidR="00735159">
              <w:rPr>
                <w:rFonts w:cs="Arial"/>
                <w:b/>
                <w:sz w:val="22"/>
                <w:szCs w:val="22"/>
              </w:rPr>
              <w:t>4</w:t>
            </w:r>
            <w:r w:rsidR="007D2357">
              <w:rPr>
                <w:rFonts w:cs="Arial"/>
                <w:b/>
                <w:sz w:val="22"/>
                <w:szCs w:val="22"/>
              </w:rPr>
              <w:t>a L0</w:t>
            </w:r>
            <w:r w:rsidR="00735159">
              <w:rPr>
                <w:rFonts w:cs="Arial"/>
                <w:b/>
                <w:sz w:val="22"/>
                <w:szCs w:val="22"/>
              </w:rPr>
              <w:t>4</w:t>
            </w:r>
            <w:r w:rsidR="007D2357">
              <w:rPr>
                <w:rFonts w:cs="Arial"/>
                <w:b/>
                <w:sz w:val="22"/>
                <w:szCs w:val="22"/>
              </w:rPr>
              <w:t xml:space="preserve">b week </w:t>
            </w:r>
            <w:r w:rsidR="00735159">
              <w:rPr>
                <w:rFonts w:cs="Arial"/>
                <w:b/>
                <w:sz w:val="22"/>
                <w:szCs w:val="22"/>
              </w:rPr>
              <w:t>4</w:t>
            </w:r>
          </w:p>
        </w:tc>
      </w:tr>
      <w:tr w:rsidR="00842678" w14:paraId="321564C3" w14:textId="77777777" w:rsidTr="007D2357">
        <w:trPr>
          <w:trHeight w:val="227"/>
        </w:trPr>
        <w:tc>
          <w:tcPr>
            <w:tcW w:w="4135" w:type="dxa"/>
            <w:tcBorders>
              <w:top w:val="single" w:sz="4" w:space="0" w:color="auto"/>
              <w:bottom w:val="single" w:sz="4" w:space="0" w:color="auto"/>
            </w:tcBorders>
          </w:tcPr>
          <w:p w14:paraId="5C5E0C67" w14:textId="341238C4" w:rsidR="00842678" w:rsidRPr="00CC6B98" w:rsidRDefault="005A51A1" w:rsidP="00842678">
            <w:pPr>
              <w:pStyle w:val="Title"/>
              <w:jc w:val="left"/>
              <w:outlineLvl w:val="0"/>
              <w:rPr>
                <w:rFonts w:cs="Arial"/>
                <w:b/>
                <w:sz w:val="22"/>
                <w:szCs w:val="22"/>
              </w:rPr>
            </w:pPr>
            <w:proofErr w:type="spellStart"/>
            <w:r w:rsidRPr="00CC6B98">
              <w:rPr>
                <w:rFonts w:cs="Arial"/>
                <w:b/>
                <w:sz w:val="22"/>
                <w:szCs w:val="22"/>
              </w:rPr>
              <w:t>zyBook</w:t>
            </w:r>
            <w:proofErr w:type="spellEnd"/>
            <w:r w:rsidRPr="00CC6B98">
              <w:rPr>
                <w:rFonts w:cs="Arial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5215" w:type="dxa"/>
            <w:tcBorders>
              <w:top w:val="single" w:sz="4" w:space="0" w:color="auto"/>
              <w:bottom w:val="single" w:sz="4" w:space="0" w:color="auto"/>
            </w:tcBorders>
          </w:tcPr>
          <w:p w14:paraId="110619B8" w14:textId="52872080" w:rsidR="007005C6" w:rsidRPr="00CC6B98" w:rsidRDefault="007D2357" w:rsidP="00B514D8">
            <w:pPr>
              <w:pStyle w:val="Title"/>
              <w:jc w:val="left"/>
              <w:outlineLvl w:val="0"/>
              <w:rPr>
                <w:rFonts w:cs="Arial"/>
                <w:i/>
                <w:sz w:val="22"/>
                <w:szCs w:val="22"/>
              </w:rPr>
            </w:pPr>
            <w:r>
              <w:rPr>
                <w:rFonts w:cs="Arial"/>
                <w:b/>
                <w:sz w:val="22"/>
                <w:szCs w:val="22"/>
              </w:rPr>
              <w:t xml:space="preserve">Chapter </w:t>
            </w:r>
            <w:r w:rsidR="00735159">
              <w:rPr>
                <w:rFonts w:cs="Arial"/>
                <w:b/>
                <w:sz w:val="22"/>
                <w:szCs w:val="22"/>
              </w:rPr>
              <w:t>4</w:t>
            </w:r>
          </w:p>
        </w:tc>
      </w:tr>
    </w:tbl>
    <w:p w14:paraId="6CC897CB" w14:textId="77777777" w:rsidR="007C04AD" w:rsidRDefault="007C04AD" w:rsidP="007C04AD">
      <w:pPr>
        <w:ind w:firstLine="0"/>
        <w:rPr>
          <w:b/>
          <w:i/>
          <w:color w:val="FF0000"/>
        </w:rPr>
      </w:pPr>
      <w:r w:rsidRPr="007C04AD">
        <w:rPr>
          <w:b/>
          <w:i/>
          <w:color w:val="FF0000"/>
        </w:rPr>
        <w:t>Attention!!</w:t>
      </w:r>
    </w:p>
    <w:p w14:paraId="1C5EA7D5" w14:textId="395C4D32" w:rsidR="007D2357" w:rsidRPr="007C04AD" w:rsidRDefault="002E28B4" w:rsidP="007D2357">
      <w:pPr>
        <w:spacing w:after="80" w:line="240" w:lineRule="auto"/>
        <w:ind w:firstLine="0"/>
        <w:rPr>
          <w:b/>
          <w:i/>
          <w:color w:val="FF0000"/>
        </w:rPr>
      </w:pPr>
      <w:r>
        <w:rPr>
          <w:b/>
          <w:i/>
          <w:color w:val="FF0000"/>
        </w:rPr>
        <w:t xml:space="preserve">For submission you may use this file as a template: rename file including your name. </w:t>
      </w:r>
      <w:r w:rsidR="007D2357">
        <w:rPr>
          <w:b/>
          <w:i/>
          <w:color w:val="FF0000"/>
        </w:rPr>
        <w:t>Do not submit multiple pictures</w:t>
      </w:r>
      <w:r>
        <w:rPr>
          <w:b/>
          <w:i/>
          <w:color w:val="FF0000"/>
        </w:rPr>
        <w:t xml:space="preserve"> </w:t>
      </w:r>
      <w:proofErr w:type="gramStart"/>
      <w:r>
        <w:rPr>
          <w:b/>
          <w:i/>
          <w:color w:val="FF0000"/>
        </w:rPr>
        <w:t xml:space="preserve">separately </w:t>
      </w:r>
      <w:r w:rsidR="007D2357">
        <w:rPr>
          <w:b/>
          <w:i/>
          <w:color w:val="FF0000"/>
        </w:rPr>
        <w:t>,</w:t>
      </w:r>
      <w:proofErr w:type="gramEnd"/>
      <w:r w:rsidR="007D2357">
        <w:rPr>
          <w:b/>
          <w:i/>
          <w:color w:val="FF0000"/>
        </w:rPr>
        <w:t xml:space="preserve"> collect them all into one file (word or pdf). </w:t>
      </w:r>
      <w:r w:rsidR="007D2357" w:rsidRPr="007C04AD">
        <w:rPr>
          <w:b/>
          <w:i/>
          <w:color w:val="FF0000"/>
        </w:rPr>
        <w:t xml:space="preserve"> You will be allowed to resubmit </w:t>
      </w:r>
      <w:r w:rsidR="007D2357">
        <w:rPr>
          <w:b/>
          <w:i/>
          <w:color w:val="FF0000"/>
        </w:rPr>
        <w:t xml:space="preserve">and reupload </w:t>
      </w:r>
      <w:r w:rsidR="007D2357" w:rsidRPr="007C04AD">
        <w:rPr>
          <w:b/>
          <w:i/>
          <w:color w:val="FF0000"/>
        </w:rPr>
        <w:t xml:space="preserve">HW as many times as you want </w:t>
      </w:r>
      <w:r w:rsidR="007D2357">
        <w:rPr>
          <w:b/>
          <w:i/>
          <w:color w:val="FF0000"/>
        </w:rPr>
        <w:t xml:space="preserve">to </w:t>
      </w:r>
      <w:r w:rsidR="007D2357" w:rsidRPr="007C04AD">
        <w:rPr>
          <w:b/>
          <w:i/>
          <w:color w:val="FF0000"/>
        </w:rPr>
        <w:t xml:space="preserve">within the due date/time, only last submission will be graded. </w:t>
      </w:r>
      <w:r w:rsidR="007D2357">
        <w:rPr>
          <w:b/>
          <w:i/>
          <w:color w:val="FF0000"/>
        </w:rPr>
        <w:t>Do not forget to put your name inside of this file as well.</w:t>
      </w:r>
    </w:p>
    <w:p w14:paraId="76594727" w14:textId="11D6D500" w:rsidR="007D2357" w:rsidRDefault="002E28B4" w:rsidP="007D2357">
      <w:pPr>
        <w:pStyle w:val="Default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Submit on Canvas </w:t>
      </w:r>
    </w:p>
    <w:p w14:paraId="79B6160C" w14:textId="77777777" w:rsidR="002E28B4" w:rsidRDefault="002E28B4" w:rsidP="007D2357">
      <w:pPr>
        <w:pStyle w:val="Default"/>
        <w:rPr>
          <w:rFonts w:ascii="Times New Roman" w:hAnsi="Times New Roman" w:cs="Times New Roman"/>
          <w:b/>
          <w:sz w:val="22"/>
          <w:szCs w:val="22"/>
        </w:rPr>
      </w:pPr>
    </w:p>
    <w:p w14:paraId="5A0BACE3" w14:textId="77777777" w:rsidR="007D2357" w:rsidRPr="003B539E" w:rsidRDefault="007D2357" w:rsidP="007D2357">
      <w:pPr>
        <w:spacing w:after="80" w:line="240" w:lineRule="auto"/>
        <w:ind w:firstLine="0"/>
        <w:rPr>
          <w:bCs/>
        </w:rPr>
      </w:pPr>
      <w:r>
        <w:rPr>
          <w:b/>
          <w:i/>
          <w:color w:val="FF0000"/>
        </w:rPr>
        <w:t xml:space="preserve">If you are submitting </w:t>
      </w:r>
      <w:proofErr w:type="spellStart"/>
      <w:r>
        <w:rPr>
          <w:b/>
          <w:i/>
          <w:color w:val="FF0000"/>
        </w:rPr>
        <w:t>py</w:t>
      </w:r>
      <w:proofErr w:type="spellEnd"/>
      <w:r>
        <w:rPr>
          <w:b/>
          <w:i/>
          <w:color w:val="FF0000"/>
        </w:rPr>
        <w:t xml:space="preserve">- files, make sure that they have a header. </w:t>
      </w:r>
    </w:p>
    <w:p w14:paraId="675B9F55" w14:textId="5138CB56" w:rsidR="00623F0D" w:rsidRDefault="0035771A" w:rsidP="00DA70AF">
      <w:pPr>
        <w:spacing w:after="0" w:line="240" w:lineRule="auto"/>
        <w:ind w:firstLine="0"/>
        <w:jc w:val="left"/>
        <w:rPr>
          <w:rFonts w:ascii="Calibri" w:hAnsi="Calibri"/>
          <w:b/>
        </w:rPr>
      </w:pPr>
      <w:r>
        <w:t xml:space="preserve">You may talk with others in lab about how to go about doing each of assignments. However, submission should be individual </w:t>
      </w:r>
    </w:p>
    <w:p w14:paraId="0B294040" w14:textId="77777777" w:rsidR="005A7E13" w:rsidRDefault="005A7E13" w:rsidP="005A7E13">
      <w:pPr>
        <w:pStyle w:val="Default"/>
        <w:rPr>
          <w:rFonts w:ascii="Times New Roman" w:hAnsi="Times New Roman" w:cs="Times New Roman"/>
          <w:b/>
          <w:sz w:val="22"/>
          <w:szCs w:val="22"/>
        </w:rPr>
      </w:pPr>
    </w:p>
    <w:p w14:paraId="745E7A8F" w14:textId="506D24B3" w:rsidR="005A7E13" w:rsidRPr="004C12E2" w:rsidRDefault="007D2357" w:rsidP="004C12E2">
      <w:pPr>
        <w:spacing w:after="80" w:line="240" w:lineRule="auto"/>
        <w:ind w:firstLine="0"/>
        <w:rPr>
          <w:b/>
        </w:rPr>
      </w:pPr>
      <w:r>
        <w:rPr>
          <w:b/>
        </w:rPr>
        <w:t xml:space="preserve">Problem </w:t>
      </w:r>
      <w:r w:rsidR="004C12E2">
        <w:rPr>
          <w:b/>
        </w:rPr>
        <w:t>1</w:t>
      </w:r>
      <w:r>
        <w:rPr>
          <w:b/>
        </w:rPr>
        <w:t xml:space="preserve"> </w:t>
      </w:r>
      <w:r w:rsidR="008E6D09" w:rsidRPr="008E6D09">
        <w:rPr>
          <w:b/>
          <w:bCs/>
        </w:rPr>
        <w:t>[</w:t>
      </w:r>
      <w:r w:rsidR="001B77F1" w:rsidRPr="001B77F1">
        <w:rPr>
          <w:b/>
          <w:bCs/>
        </w:rPr>
        <w:t>5</w:t>
      </w:r>
      <w:r w:rsidR="008E6D09" w:rsidRPr="008E6D09">
        <w:rPr>
          <w:b/>
          <w:bCs/>
        </w:rPr>
        <w:t xml:space="preserve"> points] </w:t>
      </w:r>
      <w:r w:rsidR="001F7640">
        <w:t>Complete</w:t>
      </w:r>
      <w:r>
        <w:t xml:space="preserve"> </w:t>
      </w:r>
      <w:proofErr w:type="spellStart"/>
      <w:r>
        <w:t>Zybook</w:t>
      </w:r>
      <w:proofErr w:type="spellEnd"/>
      <w:r>
        <w:t xml:space="preserve"> Participation activity. </w:t>
      </w:r>
      <w:r w:rsidR="001F1D9E">
        <w:rPr>
          <w:rFonts w:ascii="Roboto" w:hAnsi="Roboto"/>
          <w:color w:val="37474F"/>
          <w:shd w:val="clear" w:color="auto" w:fill="EEEEEE"/>
        </w:rPr>
        <w:t>4.1.2: Order of evaluation.</w:t>
      </w:r>
      <w:r w:rsidR="001F7640">
        <w:t xml:space="preserve">” </w:t>
      </w:r>
      <w:r>
        <w:t>P</w:t>
      </w:r>
      <w:r w:rsidR="001C1A17">
        <w:t>u</w:t>
      </w:r>
      <w:r>
        <w:t>t your screenshot of the completed assignment here.</w:t>
      </w:r>
    </w:p>
    <w:p w14:paraId="244594EB" w14:textId="6DF07A5B" w:rsidR="000B0365" w:rsidRDefault="000511FC" w:rsidP="00623F0D">
      <w:pPr>
        <w:pStyle w:val="NoSpacing"/>
      </w:pPr>
      <w:r>
        <w:rPr>
          <w:noProof/>
        </w:rPr>
        <w:drawing>
          <wp:inline distT="0" distB="0" distL="0" distR="0" wp14:anchorId="3D92D86A" wp14:editId="5CD9F622">
            <wp:extent cx="5943600" cy="2317750"/>
            <wp:effectExtent l="0" t="0" r="0" b="635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913E4" w14:textId="1AC803E9" w:rsidR="000B0365" w:rsidRDefault="000B0365" w:rsidP="00623F0D">
      <w:pPr>
        <w:pStyle w:val="NoSpacing"/>
      </w:pPr>
    </w:p>
    <w:p w14:paraId="2C05C34F" w14:textId="73BAF65A" w:rsidR="001C1A17" w:rsidRDefault="001C1A17" w:rsidP="001F7640">
      <w:pPr>
        <w:pStyle w:val="NoSpacing"/>
      </w:pPr>
    </w:p>
    <w:p w14:paraId="69860405" w14:textId="77777777" w:rsidR="001C1A17" w:rsidRDefault="001C1A17" w:rsidP="001F7640">
      <w:pPr>
        <w:pStyle w:val="NoSpacing"/>
      </w:pPr>
    </w:p>
    <w:p w14:paraId="122CE413" w14:textId="65CB4DCC" w:rsidR="001F7640" w:rsidRDefault="0063102D" w:rsidP="00E50C23">
      <w:pPr>
        <w:pStyle w:val="NoSpacing"/>
      </w:pPr>
      <w:r>
        <w:rPr>
          <w:b/>
        </w:rPr>
        <w:t xml:space="preserve">Problem 2 </w:t>
      </w:r>
      <w:r w:rsidRPr="008E6D09">
        <w:rPr>
          <w:b/>
          <w:bCs/>
        </w:rPr>
        <w:t>[</w:t>
      </w:r>
      <w:r>
        <w:rPr>
          <w:b/>
          <w:bCs/>
        </w:rPr>
        <w:t>5</w:t>
      </w:r>
      <w:r w:rsidRPr="008E6D09">
        <w:rPr>
          <w:b/>
          <w:bCs/>
        </w:rPr>
        <w:t xml:space="preserve"> points] </w:t>
      </w:r>
      <w:r w:rsidR="001F7640">
        <w:t xml:space="preserve">Complete </w:t>
      </w:r>
      <w:proofErr w:type="spellStart"/>
      <w:r w:rsidR="001F7640">
        <w:t>Zybook</w:t>
      </w:r>
      <w:proofErr w:type="spellEnd"/>
      <w:r w:rsidR="001F7640">
        <w:t xml:space="preserve"> Participation activity.</w:t>
      </w:r>
      <w:r w:rsidR="008178D0">
        <w:t>”</w:t>
      </w:r>
      <w:r w:rsidR="008178D0" w:rsidRPr="008178D0">
        <w:t xml:space="preserve"> </w:t>
      </w:r>
      <w:r w:rsidR="001F1D9E">
        <w:rPr>
          <w:rFonts w:ascii="Roboto" w:hAnsi="Roboto"/>
          <w:color w:val="37474F"/>
          <w:shd w:val="clear" w:color="auto" w:fill="EEEEEE"/>
        </w:rPr>
        <w:t>4.1.3: Common errors in expressions.</w:t>
      </w:r>
      <w:r w:rsidR="001F7640">
        <w:t>” Put your screenshot of the completed assignment here.</w:t>
      </w:r>
    </w:p>
    <w:p w14:paraId="1306D8B9" w14:textId="38B512B7" w:rsidR="000B0365" w:rsidRDefault="000511FC" w:rsidP="00623F0D">
      <w:pPr>
        <w:pStyle w:val="NoSpacing"/>
      </w:pPr>
      <w:r>
        <w:rPr>
          <w:noProof/>
        </w:rPr>
        <w:lastRenderedPageBreak/>
        <w:drawing>
          <wp:inline distT="0" distB="0" distL="0" distR="0" wp14:anchorId="159BC0BD" wp14:editId="4299D434">
            <wp:extent cx="5943600" cy="2317750"/>
            <wp:effectExtent l="0" t="0" r="0" b="635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BE027" w14:textId="1930C80B" w:rsidR="001F7640" w:rsidRDefault="001F7640" w:rsidP="00623F0D">
      <w:pPr>
        <w:pStyle w:val="NoSpacing"/>
      </w:pPr>
    </w:p>
    <w:p w14:paraId="373ABC3E" w14:textId="77777777" w:rsidR="008178D0" w:rsidRDefault="008178D0" w:rsidP="008178D0">
      <w:pPr>
        <w:pStyle w:val="NoSpacing"/>
      </w:pPr>
    </w:p>
    <w:p w14:paraId="3AE2E063" w14:textId="77777777" w:rsidR="008178D0" w:rsidRDefault="008178D0" w:rsidP="008178D0">
      <w:pPr>
        <w:pStyle w:val="NoSpacing"/>
      </w:pPr>
    </w:p>
    <w:p w14:paraId="28FE95E7" w14:textId="0C5D88F4" w:rsidR="001F1D9E" w:rsidRDefault="0063102D" w:rsidP="008178D0">
      <w:pPr>
        <w:pStyle w:val="NoSpacing"/>
      </w:pPr>
      <w:r>
        <w:rPr>
          <w:b/>
        </w:rPr>
        <w:t xml:space="preserve">Problem 3 </w:t>
      </w:r>
      <w:r w:rsidR="001B77F1">
        <w:rPr>
          <w:b/>
          <w:bCs/>
        </w:rPr>
        <w:t>[</w:t>
      </w:r>
      <w:r w:rsidR="002473D3">
        <w:rPr>
          <w:b/>
          <w:bCs/>
        </w:rPr>
        <w:t>5</w:t>
      </w:r>
      <w:r w:rsidRPr="008E6D09">
        <w:rPr>
          <w:b/>
          <w:bCs/>
        </w:rPr>
        <w:t xml:space="preserve"> points] </w:t>
      </w:r>
      <w:r w:rsidR="008178D0">
        <w:t xml:space="preserve">Complete </w:t>
      </w:r>
      <w:proofErr w:type="spellStart"/>
      <w:r w:rsidR="008178D0">
        <w:t>Zybook</w:t>
      </w:r>
      <w:proofErr w:type="spellEnd"/>
      <w:r w:rsidR="008178D0">
        <w:t xml:space="preserve"> Participation activity. “</w:t>
      </w:r>
      <w:r w:rsidR="001F1D9E" w:rsidRPr="001F1D9E">
        <w:t>4.1.4: Order of evaluation.</w:t>
      </w:r>
    </w:p>
    <w:p w14:paraId="2947116A" w14:textId="49C99755" w:rsidR="008178D0" w:rsidRDefault="008178D0" w:rsidP="008178D0">
      <w:pPr>
        <w:pStyle w:val="NoSpacing"/>
      </w:pPr>
      <w:r>
        <w:t xml:space="preserve"> Put your screenshot of the completed assignment here.</w:t>
      </w:r>
    </w:p>
    <w:p w14:paraId="55BF7E9B" w14:textId="226EAAAE" w:rsidR="001F1D9E" w:rsidRDefault="000511FC" w:rsidP="008178D0">
      <w:pPr>
        <w:pStyle w:val="NoSpacing"/>
      </w:pPr>
      <w:r>
        <w:rPr>
          <w:noProof/>
        </w:rPr>
        <w:drawing>
          <wp:inline distT="0" distB="0" distL="0" distR="0" wp14:anchorId="0A969C3F" wp14:editId="502F038D">
            <wp:extent cx="5943600" cy="2317750"/>
            <wp:effectExtent l="0" t="0" r="0" b="635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928A4" w14:textId="2DA85B8B" w:rsidR="001750C6" w:rsidRDefault="001750C6" w:rsidP="00623F0D">
      <w:pPr>
        <w:pStyle w:val="NoSpacing"/>
      </w:pPr>
    </w:p>
    <w:p w14:paraId="43E00113" w14:textId="3E9ECA74" w:rsidR="001750C6" w:rsidRDefault="001750C6" w:rsidP="00623F0D">
      <w:pPr>
        <w:pStyle w:val="NoSpacing"/>
      </w:pPr>
    </w:p>
    <w:p w14:paraId="438999B0" w14:textId="598E2A63" w:rsidR="001F1D9E" w:rsidRDefault="0063102D" w:rsidP="001F7640">
      <w:pPr>
        <w:pStyle w:val="NoSpacing"/>
        <w:rPr>
          <w:rFonts w:ascii="Roboto" w:hAnsi="Roboto"/>
          <w:color w:val="37474F"/>
          <w:shd w:val="clear" w:color="auto" w:fill="EEEEEE"/>
        </w:rPr>
      </w:pPr>
      <w:r w:rsidRPr="001F1D9E">
        <w:rPr>
          <w:bCs/>
        </w:rPr>
        <w:t>Problem</w:t>
      </w:r>
      <w:r>
        <w:rPr>
          <w:b/>
        </w:rPr>
        <w:t xml:space="preserve"> 4 </w:t>
      </w:r>
      <w:r w:rsidRPr="008E6D09">
        <w:rPr>
          <w:b/>
          <w:bCs/>
        </w:rPr>
        <w:t>[</w:t>
      </w:r>
      <w:proofErr w:type="gramStart"/>
      <w:r w:rsidR="002473D3">
        <w:rPr>
          <w:b/>
          <w:bCs/>
        </w:rPr>
        <w:t>5</w:t>
      </w:r>
      <w:r w:rsidR="001B77F1">
        <w:rPr>
          <w:b/>
          <w:bCs/>
        </w:rPr>
        <w:t xml:space="preserve"> </w:t>
      </w:r>
      <w:r w:rsidRPr="008E6D09">
        <w:rPr>
          <w:b/>
          <w:bCs/>
        </w:rPr>
        <w:t xml:space="preserve"> points</w:t>
      </w:r>
      <w:proofErr w:type="gramEnd"/>
      <w:r w:rsidRPr="008E6D09">
        <w:rPr>
          <w:b/>
          <w:bCs/>
        </w:rPr>
        <w:t xml:space="preserve">] </w:t>
      </w:r>
      <w:r w:rsidR="001F7640" w:rsidRPr="001F7640">
        <w:t xml:space="preserve">Complete </w:t>
      </w:r>
      <w:proofErr w:type="spellStart"/>
      <w:r w:rsidR="001F7640" w:rsidRPr="001F7640">
        <w:t>Zybook</w:t>
      </w:r>
      <w:proofErr w:type="spellEnd"/>
      <w:r w:rsidR="001F7640" w:rsidRPr="001F7640">
        <w:t xml:space="preserve"> </w:t>
      </w:r>
      <w:r w:rsidR="0053699E">
        <w:t xml:space="preserve">activity  </w:t>
      </w:r>
      <w:r w:rsidR="001F1D9E">
        <w:rPr>
          <w:rFonts w:ascii="Roboto" w:hAnsi="Roboto"/>
          <w:color w:val="37474F"/>
          <w:shd w:val="clear" w:color="auto" w:fill="EEEEEE"/>
        </w:rPr>
        <w:t>4.2.12: If-elseif-else.</w:t>
      </w:r>
    </w:p>
    <w:p w14:paraId="72DC1061" w14:textId="4394EE5F" w:rsidR="0053699E" w:rsidRDefault="001F7640" w:rsidP="001F7640">
      <w:pPr>
        <w:pStyle w:val="NoSpacing"/>
      </w:pPr>
      <w:r w:rsidRPr="001F7640">
        <w:t>Put your screenshot of the completed assignment here.</w:t>
      </w:r>
    </w:p>
    <w:p w14:paraId="76155735" w14:textId="3868BFBB" w:rsidR="001750C6" w:rsidRPr="002E28B4" w:rsidRDefault="001750C6" w:rsidP="00623F0D">
      <w:pPr>
        <w:pStyle w:val="NoSpacing"/>
      </w:pPr>
    </w:p>
    <w:p w14:paraId="38E718FB" w14:textId="25902E9E" w:rsidR="005417E6" w:rsidRDefault="005417E6" w:rsidP="00623F0D">
      <w:pPr>
        <w:pStyle w:val="NoSpacing"/>
        <w:rPr>
          <w:noProof/>
        </w:rPr>
      </w:pPr>
    </w:p>
    <w:p w14:paraId="2B11980B" w14:textId="6A5C2F60" w:rsidR="005417E6" w:rsidRDefault="000511FC" w:rsidP="00623F0D">
      <w:pPr>
        <w:pStyle w:val="NoSpacing"/>
        <w:rPr>
          <w:noProof/>
        </w:rPr>
      </w:pPr>
      <w:r>
        <w:rPr>
          <w:noProof/>
        </w:rPr>
        <w:lastRenderedPageBreak/>
        <w:drawing>
          <wp:inline distT="0" distB="0" distL="0" distR="0" wp14:anchorId="6D927420" wp14:editId="27594C30">
            <wp:extent cx="5943600" cy="3557905"/>
            <wp:effectExtent l="0" t="0" r="0" b="444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7663E" w14:textId="77777777" w:rsidR="005417E6" w:rsidRDefault="005417E6" w:rsidP="00623F0D">
      <w:pPr>
        <w:pStyle w:val="NoSpacing"/>
      </w:pPr>
    </w:p>
    <w:p w14:paraId="72EF3761" w14:textId="7F1B88E3" w:rsidR="001750C6" w:rsidRDefault="001750C6" w:rsidP="00623F0D">
      <w:pPr>
        <w:pStyle w:val="NoSpacing"/>
      </w:pPr>
    </w:p>
    <w:p w14:paraId="2FE550E5" w14:textId="7978BB49" w:rsidR="001F1D9E" w:rsidRDefault="0063102D" w:rsidP="001F7640">
      <w:pPr>
        <w:pStyle w:val="NoSpacing"/>
      </w:pPr>
      <w:r>
        <w:rPr>
          <w:b/>
        </w:rPr>
        <w:t xml:space="preserve">Problem 5 </w:t>
      </w:r>
      <w:r w:rsidRPr="008E6D09">
        <w:rPr>
          <w:b/>
          <w:bCs/>
        </w:rPr>
        <w:t>[</w:t>
      </w:r>
      <w:r w:rsidR="002473D3">
        <w:rPr>
          <w:b/>
          <w:bCs/>
        </w:rPr>
        <w:t>5</w:t>
      </w:r>
      <w:r w:rsidRPr="008E6D09">
        <w:rPr>
          <w:b/>
          <w:bCs/>
        </w:rPr>
        <w:t xml:space="preserve"> points] </w:t>
      </w:r>
      <w:r w:rsidR="001F7640" w:rsidRPr="001F7640">
        <w:t xml:space="preserve">Complete </w:t>
      </w:r>
      <w:proofErr w:type="spellStart"/>
      <w:proofErr w:type="gramStart"/>
      <w:r w:rsidR="001F7640" w:rsidRPr="001F7640">
        <w:t>Zybook</w:t>
      </w:r>
      <w:proofErr w:type="spellEnd"/>
      <w:r w:rsidR="001F1D9E" w:rsidRPr="002A2FA1">
        <w:t xml:space="preserve"> </w:t>
      </w:r>
      <w:r w:rsidR="005417E6">
        <w:t xml:space="preserve"> </w:t>
      </w:r>
      <w:r w:rsidR="0053699E">
        <w:t>activity</w:t>
      </w:r>
      <w:proofErr w:type="gramEnd"/>
      <w:r w:rsidR="0053699E">
        <w:t xml:space="preserve"> </w:t>
      </w:r>
      <w:r w:rsidR="0053699E" w:rsidRPr="001F7640">
        <w:t>“</w:t>
      </w:r>
    </w:p>
    <w:p w14:paraId="11E25CC3" w14:textId="5D2175B0" w:rsidR="001F1D9E" w:rsidRDefault="001F1D9E" w:rsidP="001F7640">
      <w:pPr>
        <w:pStyle w:val="NoSpacing"/>
      </w:pPr>
      <w:r>
        <w:rPr>
          <w:rFonts w:ascii="Roboto" w:hAnsi="Roboto"/>
          <w:color w:val="37474F"/>
          <w:shd w:val="clear" w:color="auto" w:fill="EEEEEE"/>
        </w:rPr>
        <w:t>4.3.2: If statement</w:t>
      </w:r>
      <w:proofErr w:type="gramStart"/>
      <w:r>
        <w:rPr>
          <w:rFonts w:ascii="Roboto" w:hAnsi="Roboto"/>
          <w:color w:val="37474F"/>
          <w:shd w:val="clear" w:color="auto" w:fill="EEEEEE"/>
        </w:rPr>
        <w:t>.</w:t>
      </w:r>
      <w:r w:rsidRPr="001F1D9E">
        <w:rPr>
          <w:rFonts w:ascii="Roboto" w:hAnsi="Roboto"/>
          <w:color w:val="37474F"/>
          <w:shd w:val="clear" w:color="auto" w:fill="EEEEEE"/>
        </w:rPr>
        <w:t xml:space="preserve"> </w:t>
      </w:r>
      <w:r w:rsidR="001F7640" w:rsidRPr="001F7640">
        <w:t>”</w:t>
      </w:r>
      <w:proofErr w:type="gramEnd"/>
    </w:p>
    <w:p w14:paraId="0F2EBE8E" w14:textId="5F37B699" w:rsidR="001F7640" w:rsidRDefault="001F7640" w:rsidP="001F7640">
      <w:pPr>
        <w:pStyle w:val="NoSpacing"/>
      </w:pPr>
      <w:r w:rsidRPr="001F7640">
        <w:t xml:space="preserve"> Put your screenshot of the completed assignment here.</w:t>
      </w:r>
      <w:r w:rsidR="0053699E">
        <w:t xml:space="preserve"> </w:t>
      </w:r>
    </w:p>
    <w:p w14:paraId="5E5F7595" w14:textId="27593A64" w:rsidR="001F7640" w:rsidRDefault="001F7640" w:rsidP="00623F0D">
      <w:pPr>
        <w:pStyle w:val="NoSpacing"/>
      </w:pPr>
    </w:p>
    <w:p w14:paraId="6EE275FA" w14:textId="6DBF088E" w:rsidR="001750C6" w:rsidRDefault="000511FC" w:rsidP="00623F0D">
      <w:pPr>
        <w:pStyle w:val="NoSpacing"/>
      </w:pPr>
      <w:r>
        <w:rPr>
          <w:noProof/>
        </w:rPr>
        <w:lastRenderedPageBreak/>
        <w:drawing>
          <wp:inline distT="0" distB="0" distL="0" distR="0" wp14:anchorId="54B81483" wp14:editId="2B7ADDA8">
            <wp:extent cx="5943600" cy="3578225"/>
            <wp:effectExtent l="0" t="0" r="0" b="3175"/>
            <wp:docPr id="5" name="Picture 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71B39" w14:textId="77777777" w:rsidR="001C1A17" w:rsidRDefault="001C1A17" w:rsidP="00623F0D">
      <w:pPr>
        <w:pStyle w:val="NoSpacing"/>
      </w:pPr>
    </w:p>
    <w:p w14:paraId="22120B48" w14:textId="0354C14F" w:rsidR="001C1A17" w:rsidRDefault="0063102D" w:rsidP="001C1A17">
      <w:pPr>
        <w:pStyle w:val="NoSpacing"/>
      </w:pPr>
      <w:r>
        <w:rPr>
          <w:b/>
        </w:rPr>
        <w:t xml:space="preserve">Problem </w:t>
      </w:r>
      <w:r w:rsidR="001C1A17" w:rsidRPr="001C1A17">
        <w:rPr>
          <w:b/>
          <w:bCs/>
        </w:rPr>
        <w:t xml:space="preserve">6 </w:t>
      </w:r>
      <w:r w:rsidR="001B77F1">
        <w:rPr>
          <w:b/>
          <w:bCs/>
        </w:rPr>
        <w:t>[</w:t>
      </w:r>
      <w:r w:rsidR="002473D3">
        <w:rPr>
          <w:b/>
          <w:bCs/>
        </w:rPr>
        <w:t>5</w:t>
      </w:r>
      <w:r w:rsidR="001C1A17" w:rsidRPr="008E6D09">
        <w:rPr>
          <w:b/>
          <w:bCs/>
        </w:rPr>
        <w:t xml:space="preserve"> points] </w:t>
      </w:r>
      <w:r w:rsidR="001C1A17" w:rsidRPr="001F7640">
        <w:t xml:space="preserve">Complete </w:t>
      </w:r>
      <w:proofErr w:type="spellStart"/>
      <w:r w:rsidR="001C1A17" w:rsidRPr="001F7640">
        <w:t>Zybook</w:t>
      </w:r>
      <w:proofErr w:type="spellEnd"/>
      <w:r w:rsidR="001C1A17" w:rsidRPr="001F7640">
        <w:t xml:space="preserve"> Participation activity. </w:t>
      </w:r>
      <w:r w:rsidR="002A2FA1" w:rsidRPr="002A2FA1">
        <w:t xml:space="preserve">4.3.6: If-else statements. </w:t>
      </w:r>
      <w:r w:rsidR="001C1A17" w:rsidRPr="001F7640">
        <w:t>Put your screenshot of the completed assignment here.</w:t>
      </w:r>
    </w:p>
    <w:p w14:paraId="4AF7DE25" w14:textId="4B74184A" w:rsidR="001C1A17" w:rsidRDefault="000511FC" w:rsidP="001750C6">
      <w:pPr>
        <w:spacing w:after="0" w:line="240" w:lineRule="auto"/>
        <w:ind w:firstLine="0"/>
        <w:jc w:val="left"/>
        <w:rPr>
          <w:rFonts w:ascii="Arial" w:eastAsia="Times New Roman" w:hAnsi="Arial" w:cs="Arial"/>
          <w:color w:val="37474F"/>
          <w:sz w:val="24"/>
          <w:szCs w:val="24"/>
        </w:rPr>
      </w:pPr>
      <w:r>
        <w:rPr>
          <w:noProof/>
        </w:rPr>
        <w:drawing>
          <wp:inline distT="0" distB="0" distL="0" distR="0" wp14:anchorId="3FD4A3B4" wp14:editId="3808118F">
            <wp:extent cx="5943600" cy="3578225"/>
            <wp:effectExtent l="0" t="0" r="0" b="3175"/>
            <wp:docPr id="6" name="Picture 6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08DF4" w14:textId="202AF2ED" w:rsidR="008548A5" w:rsidRDefault="008548A5" w:rsidP="001750C6">
      <w:pPr>
        <w:spacing w:after="0" w:line="240" w:lineRule="auto"/>
        <w:ind w:firstLine="0"/>
        <w:jc w:val="left"/>
        <w:rPr>
          <w:rFonts w:ascii="Arial" w:eastAsia="Times New Roman" w:hAnsi="Arial" w:cs="Arial"/>
          <w:color w:val="37474F"/>
          <w:sz w:val="24"/>
          <w:szCs w:val="24"/>
        </w:rPr>
      </w:pPr>
    </w:p>
    <w:p w14:paraId="2A77BF41" w14:textId="2AB62E17" w:rsidR="008548A5" w:rsidRDefault="008548A5" w:rsidP="001750C6">
      <w:pPr>
        <w:spacing w:after="0" w:line="240" w:lineRule="auto"/>
        <w:ind w:firstLine="0"/>
        <w:jc w:val="left"/>
        <w:rPr>
          <w:rFonts w:ascii="Arial" w:eastAsia="Times New Roman" w:hAnsi="Arial" w:cs="Arial"/>
          <w:color w:val="37474F"/>
          <w:sz w:val="24"/>
          <w:szCs w:val="24"/>
        </w:rPr>
      </w:pPr>
    </w:p>
    <w:p w14:paraId="463E4212" w14:textId="287A46BF" w:rsidR="001F7640" w:rsidRDefault="0063102D" w:rsidP="001F7640">
      <w:pPr>
        <w:pStyle w:val="NoSpacing"/>
      </w:pPr>
      <w:r>
        <w:rPr>
          <w:b/>
        </w:rPr>
        <w:t xml:space="preserve">Problem </w:t>
      </w:r>
      <w:r w:rsidR="001C1A17" w:rsidRPr="001C1A17">
        <w:rPr>
          <w:b/>
          <w:bCs/>
        </w:rPr>
        <w:t>7</w:t>
      </w:r>
      <w:r w:rsidR="001F7640">
        <w:t xml:space="preserve"> </w:t>
      </w:r>
      <w:r w:rsidR="001C1A17" w:rsidRPr="008E6D09">
        <w:rPr>
          <w:b/>
          <w:bCs/>
        </w:rPr>
        <w:t>[</w:t>
      </w:r>
      <w:r w:rsidR="002473D3">
        <w:rPr>
          <w:b/>
          <w:bCs/>
        </w:rPr>
        <w:t>5</w:t>
      </w:r>
      <w:r w:rsidR="001C1A17" w:rsidRPr="008E6D09">
        <w:rPr>
          <w:b/>
          <w:bCs/>
        </w:rPr>
        <w:t xml:space="preserve"> points] </w:t>
      </w:r>
      <w:r w:rsidR="001F7640" w:rsidRPr="001F7640">
        <w:t xml:space="preserve">Complete </w:t>
      </w:r>
      <w:proofErr w:type="spellStart"/>
      <w:r w:rsidR="001F7640" w:rsidRPr="001F7640">
        <w:t>Zybook</w:t>
      </w:r>
      <w:proofErr w:type="spellEnd"/>
      <w:r w:rsidR="001F7640" w:rsidRPr="001F7640">
        <w:t xml:space="preserve"> Participation activity. “</w:t>
      </w:r>
      <w:r w:rsidR="002A2FA1" w:rsidRPr="002A2FA1">
        <w:t xml:space="preserve">4.3.7: Writing an if-else </w:t>
      </w:r>
      <w:proofErr w:type="gramStart"/>
      <w:r w:rsidR="002A2FA1" w:rsidRPr="002A2FA1">
        <w:t>statement.</w:t>
      </w:r>
      <w:r w:rsidR="00D759CA" w:rsidRPr="00D759CA">
        <w:t>.</w:t>
      </w:r>
      <w:proofErr w:type="gramEnd"/>
      <w:r w:rsidR="001F7640" w:rsidRPr="001F7640">
        <w:t>” Put your screenshot of the completed assignment here.</w:t>
      </w:r>
    </w:p>
    <w:p w14:paraId="618C6894" w14:textId="28965E16" w:rsidR="002A2FA1" w:rsidRDefault="000511FC" w:rsidP="001F7640">
      <w:pPr>
        <w:pStyle w:val="NoSpacing"/>
      </w:pPr>
      <w:r>
        <w:rPr>
          <w:noProof/>
        </w:rPr>
        <w:drawing>
          <wp:inline distT="0" distB="0" distL="0" distR="0" wp14:anchorId="2BA4423E" wp14:editId="6D4A7D77">
            <wp:extent cx="5943600" cy="3578225"/>
            <wp:effectExtent l="0" t="0" r="0" b="3175"/>
            <wp:docPr id="7" name="Picture 7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E7E35" w14:textId="2A12E07A" w:rsidR="002A2FA1" w:rsidRDefault="002A2FA1" w:rsidP="001F7640">
      <w:pPr>
        <w:pStyle w:val="NoSpacing"/>
      </w:pPr>
    </w:p>
    <w:p w14:paraId="4F316D10" w14:textId="2CE80D56" w:rsidR="002A2FA1" w:rsidRDefault="002A2FA1" w:rsidP="001F7640">
      <w:pPr>
        <w:pStyle w:val="NoSpacing"/>
      </w:pPr>
    </w:p>
    <w:p w14:paraId="6020D216" w14:textId="0F5271A0" w:rsidR="001750C6" w:rsidRDefault="001750C6" w:rsidP="00623F0D">
      <w:pPr>
        <w:pStyle w:val="NoSpacing"/>
      </w:pPr>
    </w:p>
    <w:p w14:paraId="5171760E" w14:textId="7747BF3F" w:rsidR="00593C21" w:rsidRDefault="0063102D" w:rsidP="008548A5">
      <w:pPr>
        <w:pStyle w:val="NoSpacing"/>
      </w:pPr>
      <w:r>
        <w:rPr>
          <w:b/>
        </w:rPr>
        <w:t xml:space="preserve">Problem </w:t>
      </w:r>
      <w:r w:rsidR="002473D3">
        <w:rPr>
          <w:b/>
        </w:rPr>
        <w:t>8</w:t>
      </w:r>
      <w:r w:rsidR="001C1A17" w:rsidRPr="001C1A17">
        <w:rPr>
          <w:b/>
          <w:bCs/>
        </w:rPr>
        <w:t xml:space="preserve"> [</w:t>
      </w:r>
      <w:r w:rsidR="002473D3">
        <w:rPr>
          <w:b/>
          <w:bCs/>
        </w:rPr>
        <w:t>5</w:t>
      </w:r>
      <w:r w:rsidR="001C1A17" w:rsidRPr="001C1A17">
        <w:rPr>
          <w:b/>
          <w:bCs/>
        </w:rPr>
        <w:t xml:space="preserve"> </w:t>
      </w:r>
      <w:proofErr w:type="gramStart"/>
      <w:r w:rsidR="001C1A17" w:rsidRPr="001C1A17">
        <w:rPr>
          <w:b/>
          <w:bCs/>
        </w:rPr>
        <w:t>points]</w:t>
      </w:r>
      <w:r w:rsidR="001C1A17" w:rsidRPr="008E6D09">
        <w:rPr>
          <w:b/>
          <w:bCs/>
        </w:rPr>
        <w:t xml:space="preserve"> </w:t>
      </w:r>
      <w:r w:rsidR="001F7640" w:rsidRPr="001F7640">
        <w:t xml:space="preserve"> Complete</w:t>
      </w:r>
      <w:proofErr w:type="gramEnd"/>
      <w:r w:rsidR="001F7640" w:rsidRPr="001F7640">
        <w:t xml:space="preserve"> </w:t>
      </w:r>
      <w:proofErr w:type="spellStart"/>
      <w:r w:rsidR="001F7640" w:rsidRPr="001F7640">
        <w:t>Zybook</w:t>
      </w:r>
      <w:proofErr w:type="spellEnd"/>
      <w:r w:rsidR="001F7640" w:rsidRPr="001F7640">
        <w:t xml:space="preserve"> Participation activity. </w:t>
      </w:r>
      <w:r w:rsidR="002A2FA1">
        <w:rPr>
          <w:rFonts w:ascii="Roboto" w:hAnsi="Roboto"/>
          <w:color w:val="37474F"/>
          <w:shd w:val="clear" w:color="auto" w:fill="EEEEEE"/>
        </w:rPr>
        <w:t xml:space="preserve">4.3.8: Multi-branch if-else </w:t>
      </w:r>
      <w:proofErr w:type="gramStart"/>
      <w:r w:rsidR="002A2FA1">
        <w:rPr>
          <w:rFonts w:ascii="Roboto" w:hAnsi="Roboto"/>
          <w:color w:val="37474F"/>
          <w:shd w:val="clear" w:color="auto" w:fill="EEEEEE"/>
        </w:rPr>
        <w:t>statements.</w:t>
      </w:r>
      <w:r w:rsidR="008548A5">
        <w:t>.</w:t>
      </w:r>
      <w:proofErr w:type="gramEnd"/>
      <w:r w:rsidR="001F7640" w:rsidRPr="001F7640">
        <w:t>” Put your screenshot of the completed assignment here.</w:t>
      </w:r>
    </w:p>
    <w:p w14:paraId="42117505" w14:textId="5D545B55" w:rsidR="001F7640" w:rsidRDefault="001F7640" w:rsidP="00623F0D">
      <w:pPr>
        <w:pStyle w:val="NoSpacing"/>
      </w:pPr>
    </w:p>
    <w:p w14:paraId="794BD822" w14:textId="5DBC2C39" w:rsidR="002A2FA1" w:rsidRDefault="000511FC" w:rsidP="00623F0D">
      <w:pPr>
        <w:pStyle w:val="NoSpacing"/>
      </w:pPr>
      <w:r>
        <w:rPr>
          <w:noProof/>
        </w:rPr>
        <w:lastRenderedPageBreak/>
        <w:drawing>
          <wp:inline distT="0" distB="0" distL="0" distR="0" wp14:anchorId="16F9796D" wp14:editId="40371D7F">
            <wp:extent cx="5943600" cy="3578225"/>
            <wp:effectExtent l="0" t="0" r="0" b="3175"/>
            <wp:docPr id="8" name="Picture 8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32D37" w14:textId="0840A379" w:rsidR="002A2FA1" w:rsidRDefault="002A2FA1" w:rsidP="00623F0D">
      <w:pPr>
        <w:pStyle w:val="NoSpacing"/>
      </w:pPr>
    </w:p>
    <w:p w14:paraId="66AFB1ED" w14:textId="47787B35" w:rsidR="00593C21" w:rsidRDefault="00593C21" w:rsidP="00623F0D">
      <w:pPr>
        <w:pStyle w:val="NoSpacing"/>
      </w:pPr>
    </w:p>
    <w:p w14:paraId="730A4874" w14:textId="6C8A81B9" w:rsidR="005C0703" w:rsidRDefault="005C0703" w:rsidP="00623F0D">
      <w:pPr>
        <w:pStyle w:val="NoSpacing"/>
      </w:pPr>
    </w:p>
    <w:p w14:paraId="7A65E529" w14:textId="716C4981" w:rsidR="007F6370" w:rsidRDefault="007F6370" w:rsidP="00623F0D">
      <w:pPr>
        <w:pStyle w:val="NoSpacing"/>
      </w:pPr>
    </w:p>
    <w:p w14:paraId="380B3877" w14:textId="1AF563D7" w:rsidR="001B77F1" w:rsidRDefault="0063102D" w:rsidP="00623F0D">
      <w:pPr>
        <w:pStyle w:val="NoSpacing"/>
      </w:pPr>
      <w:bookmarkStart w:id="0" w:name="_Hlk113745399"/>
      <w:r>
        <w:rPr>
          <w:b/>
        </w:rPr>
        <w:t xml:space="preserve">Problem </w:t>
      </w:r>
      <w:r w:rsidR="002473D3">
        <w:rPr>
          <w:b/>
          <w:bCs/>
        </w:rPr>
        <w:t>9</w:t>
      </w:r>
      <w:r w:rsidR="00093DD8" w:rsidRPr="001C1A17">
        <w:rPr>
          <w:b/>
          <w:bCs/>
        </w:rPr>
        <w:t xml:space="preserve"> [</w:t>
      </w:r>
      <w:proofErr w:type="gramStart"/>
      <w:r w:rsidR="002473D3">
        <w:rPr>
          <w:b/>
          <w:bCs/>
        </w:rPr>
        <w:t>5</w:t>
      </w:r>
      <w:r w:rsidR="001B77F1">
        <w:rPr>
          <w:b/>
          <w:bCs/>
        </w:rPr>
        <w:t xml:space="preserve"> </w:t>
      </w:r>
      <w:r w:rsidR="00093DD8" w:rsidRPr="001C1A17">
        <w:rPr>
          <w:b/>
          <w:bCs/>
        </w:rPr>
        <w:t xml:space="preserve"> points</w:t>
      </w:r>
      <w:proofErr w:type="gramEnd"/>
      <w:r w:rsidR="00093DD8" w:rsidRPr="001C1A17">
        <w:rPr>
          <w:b/>
          <w:bCs/>
        </w:rPr>
        <w:t>]</w:t>
      </w:r>
      <w:r w:rsidR="00093DD8" w:rsidRPr="008E6D09">
        <w:rPr>
          <w:b/>
          <w:bCs/>
        </w:rPr>
        <w:t xml:space="preserve"> </w:t>
      </w:r>
      <w:r w:rsidR="00093DD8" w:rsidRPr="001F7640">
        <w:t xml:space="preserve"> Complete </w:t>
      </w:r>
      <w:proofErr w:type="spellStart"/>
      <w:r w:rsidR="00093DD8" w:rsidRPr="001F7640">
        <w:t>Zybook</w:t>
      </w:r>
      <w:proofErr w:type="spellEnd"/>
      <w:r w:rsidR="00093DD8" w:rsidRPr="001F7640">
        <w:t xml:space="preserve"> Participation activity. </w:t>
      </w:r>
      <w:r w:rsidR="001B77F1" w:rsidRPr="001B77F1">
        <w:t>4.5.2: Conditional expressions.</w:t>
      </w:r>
    </w:p>
    <w:p w14:paraId="7D88361E" w14:textId="645F534A" w:rsidR="00093DD8" w:rsidRDefault="00093DD8" w:rsidP="00623F0D">
      <w:pPr>
        <w:pStyle w:val="NoSpacing"/>
      </w:pPr>
      <w:bookmarkStart w:id="1" w:name="_Hlk113745389"/>
      <w:r w:rsidRPr="00093DD8">
        <w:t>.</w:t>
      </w:r>
      <w:r>
        <w:t xml:space="preserve"> </w:t>
      </w:r>
      <w:r w:rsidRPr="001F7640">
        <w:t>Put your screenshot of the completed assignment here.</w:t>
      </w:r>
    </w:p>
    <w:bookmarkEnd w:id="1"/>
    <w:p w14:paraId="2387BD4D" w14:textId="6F1B3328" w:rsidR="00093DD8" w:rsidRDefault="000511FC" w:rsidP="00623F0D">
      <w:pPr>
        <w:pStyle w:val="NoSpacing"/>
        <w:rPr>
          <w:noProof/>
        </w:rPr>
      </w:pPr>
      <w:r>
        <w:rPr>
          <w:noProof/>
        </w:rPr>
        <w:lastRenderedPageBreak/>
        <w:drawing>
          <wp:inline distT="0" distB="0" distL="0" distR="0" wp14:anchorId="0186667E" wp14:editId="70CB050E">
            <wp:extent cx="5943600" cy="3528695"/>
            <wp:effectExtent l="0" t="0" r="0" b="0"/>
            <wp:docPr id="9" name="Picture 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73AD22D2" w14:textId="01B7ACD0" w:rsidR="001B77F1" w:rsidRDefault="001B77F1" w:rsidP="00623F0D">
      <w:pPr>
        <w:pStyle w:val="NoSpacing"/>
        <w:rPr>
          <w:noProof/>
        </w:rPr>
      </w:pPr>
    </w:p>
    <w:p w14:paraId="20131EF0" w14:textId="59FD1EB6" w:rsidR="00906DA8" w:rsidRPr="00906DA8" w:rsidRDefault="00906DA8" w:rsidP="00906DA8">
      <w:pPr>
        <w:pStyle w:val="NoSpacing"/>
      </w:pPr>
      <w:bookmarkStart w:id="2" w:name="_Hlk113745441"/>
      <w:r w:rsidRPr="00906DA8">
        <w:rPr>
          <w:b/>
        </w:rPr>
        <w:t xml:space="preserve">Problem </w:t>
      </w:r>
      <w:r w:rsidRPr="00906DA8">
        <w:rPr>
          <w:b/>
          <w:bCs/>
        </w:rPr>
        <w:t>1</w:t>
      </w:r>
      <w:r w:rsidR="002473D3">
        <w:rPr>
          <w:b/>
          <w:bCs/>
        </w:rPr>
        <w:t xml:space="preserve">0 </w:t>
      </w:r>
      <w:r w:rsidRPr="00906DA8">
        <w:rPr>
          <w:b/>
          <w:bCs/>
        </w:rPr>
        <w:t>[</w:t>
      </w:r>
      <w:proofErr w:type="gramStart"/>
      <w:r w:rsidR="002473D3">
        <w:rPr>
          <w:b/>
          <w:bCs/>
        </w:rPr>
        <w:t>5</w:t>
      </w:r>
      <w:r w:rsidRPr="00906DA8">
        <w:rPr>
          <w:b/>
          <w:bCs/>
        </w:rPr>
        <w:t xml:space="preserve">  points</w:t>
      </w:r>
      <w:proofErr w:type="gramEnd"/>
      <w:r w:rsidRPr="00906DA8">
        <w:rPr>
          <w:b/>
          <w:bCs/>
        </w:rPr>
        <w:t xml:space="preserve">] </w:t>
      </w:r>
      <w:r w:rsidRPr="00906DA8">
        <w:t xml:space="preserve"> Complete </w:t>
      </w:r>
      <w:proofErr w:type="spellStart"/>
      <w:r w:rsidRPr="00906DA8">
        <w:t>Zybook</w:t>
      </w:r>
      <w:proofErr w:type="spellEnd"/>
      <w:r w:rsidRPr="00906DA8">
        <w:t xml:space="preserve"> Participation activity. </w:t>
      </w:r>
      <w:r w:rsidR="00972839" w:rsidRPr="00972839">
        <w:t>4.5.4: Ranges and multi-branch if-</w:t>
      </w:r>
      <w:proofErr w:type="gramStart"/>
      <w:r w:rsidR="00972839" w:rsidRPr="00972839">
        <w:t>else.</w:t>
      </w:r>
      <w:r w:rsidRPr="00906DA8">
        <w:t>.</w:t>
      </w:r>
      <w:proofErr w:type="gramEnd"/>
      <w:r w:rsidRPr="00906DA8">
        <w:t xml:space="preserve"> Put your screenshot of the completed assignment here.</w:t>
      </w:r>
    </w:p>
    <w:bookmarkEnd w:id="2"/>
    <w:p w14:paraId="18969C21" w14:textId="77777777" w:rsidR="00906DA8" w:rsidRPr="00906DA8" w:rsidRDefault="00906DA8" w:rsidP="00906DA8">
      <w:pPr>
        <w:pStyle w:val="NoSpacing"/>
      </w:pPr>
    </w:p>
    <w:p w14:paraId="7E6D65F9" w14:textId="0B780F92" w:rsidR="001B77F1" w:rsidRDefault="000511FC" w:rsidP="00623F0D">
      <w:pPr>
        <w:pStyle w:val="NoSpacing"/>
      </w:pPr>
      <w:r>
        <w:rPr>
          <w:noProof/>
        </w:rPr>
        <w:drawing>
          <wp:inline distT="0" distB="0" distL="0" distR="0" wp14:anchorId="17FA0665" wp14:editId="4B6F37B6">
            <wp:extent cx="5943600" cy="3528695"/>
            <wp:effectExtent l="0" t="0" r="0" b="0"/>
            <wp:docPr id="10" name="Picture 1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9C019" w14:textId="585B770B" w:rsidR="00972839" w:rsidRDefault="00972839" w:rsidP="00623F0D">
      <w:pPr>
        <w:pStyle w:val="NoSpacing"/>
      </w:pPr>
    </w:p>
    <w:p w14:paraId="771CA924" w14:textId="5AEF876A" w:rsidR="00972839" w:rsidRPr="00972839" w:rsidRDefault="00972839" w:rsidP="00972839">
      <w:pPr>
        <w:pStyle w:val="NoSpacing"/>
      </w:pPr>
      <w:bookmarkStart w:id="3" w:name="_Hlk113745564"/>
      <w:r w:rsidRPr="00972839">
        <w:rPr>
          <w:b/>
        </w:rPr>
        <w:lastRenderedPageBreak/>
        <w:t xml:space="preserve">Problem </w:t>
      </w:r>
      <w:r w:rsidRPr="00972839">
        <w:rPr>
          <w:b/>
          <w:bCs/>
        </w:rPr>
        <w:t>1</w:t>
      </w:r>
      <w:r w:rsidR="002473D3">
        <w:rPr>
          <w:b/>
          <w:bCs/>
        </w:rPr>
        <w:t>1</w:t>
      </w:r>
      <w:r w:rsidRPr="00972839">
        <w:rPr>
          <w:b/>
          <w:bCs/>
        </w:rPr>
        <w:t xml:space="preserve"> [</w:t>
      </w:r>
      <w:proofErr w:type="gramStart"/>
      <w:r w:rsidR="002473D3">
        <w:rPr>
          <w:b/>
          <w:bCs/>
        </w:rPr>
        <w:t>5</w:t>
      </w:r>
      <w:r w:rsidRPr="00972839">
        <w:rPr>
          <w:b/>
          <w:bCs/>
        </w:rPr>
        <w:t xml:space="preserve">  points</w:t>
      </w:r>
      <w:proofErr w:type="gramEnd"/>
      <w:r w:rsidRPr="00972839">
        <w:rPr>
          <w:b/>
          <w:bCs/>
        </w:rPr>
        <w:t xml:space="preserve">] </w:t>
      </w:r>
      <w:r w:rsidRPr="00972839">
        <w:t xml:space="preserve"> Complete </w:t>
      </w:r>
      <w:proofErr w:type="spellStart"/>
      <w:r w:rsidRPr="00972839">
        <w:t>Zybook</w:t>
      </w:r>
      <w:proofErr w:type="spellEnd"/>
      <w:r w:rsidRPr="00972839">
        <w:t xml:space="preserve"> Participation activity.</w:t>
      </w:r>
      <w:bookmarkEnd w:id="3"/>
      <w:r w:rsidRPr="00972839">
        <w:t xml:space="preserve"> 4.5.5: Complete the multi-branch if-else</w:t>
      </w:r>
      <w:proofErr w:type="gramStart"/>
      <w:r w:rsidRPr="00972839">
        <w:t>.</w:t>
      </w:r>
      <w:r>
        <w:t xml:space="preserve"> </w:t>
      </w:r>
      <w:r w:rsidRPr="00972839">
        <w:t>.</w:t>
      </w:r>
      <w:bookmarkStart w:id="4" w:name="_Hlk113745579"/>
      <w:proofErr w:type="gramEnd"/>
      <w:r w:rsidRPr="00972839">
        <w:t xml:space="preserve"> Put your screenshot of the completed assignment here.</w:t>
      </w:r>
      <w:bookmarkEnd w:id="4"/>
    </w:p>
    <w:p w14:paraId="47F2B37E" w14:textId="04B918F0" w:rsidR="00972839" w:rsidRDefault="000511FC" w:rsidP="00623F0D">
      <w:pPr>
        <w:pStyle w:val="NoSpacing"/>
      </w:pPr>
      <w:r>
        <w:rPr>
          <w:noProof/>
        </w:rPr>
        <w:drawing>
          <wp:inline distT="0" distB="0" distL="0" distR="0" wp14:anchorId="4BFE5E2B" wp14:editId="3B80203D">
            <wp:extent cx="5943600" cy="3528695"/>
            <wp:effectExtent l="0" t="0" r="0" b="0"/>
            <wp:docPr id="11" name="Picture 1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36E32" w14:textId="07B3FE93" w:rsidR="00972839" w:rsidRDefault="00972839" w:rsidP="00623F0D">
      <w:pPr>
        <w:pStyle w:val="NoSpacing"/>
      </w:pPr>
      <w:bookmarkStart w:id="5" w:name="_Hlk113745687"/>
      <w:r w:rsidRPr="00972839">
        <w:rPr>
          <w:b/>
        </w:rPr>
        <w:t xml:space="preserve">Problem </w:t>
      </w:r>
      <w:r w:rsidRPr="00972839">
        <w:rPr>
          <w:b/>
          <w:bCs/>
        </w:rPr>
        <w:t>1</w:t>
      </w:r>
      <w:r w:rsidR="002473D3">
        <w:rPr>
          <w:b/>
          <w:bCs/>
        </w:rPr>
        <w:t>2</w:t>
      </w:r>
      <w:r w:rsidRPr="00972839">
        <w:rPr>
          <w:b/>
          <w:bCs/>
        </w:rPr>
        <w:t xml:space="preserve"> [</w:t>
      </w:r>
      <w:proofErr w:type="gramStart"/>
      <w:r w:rsidR="002473D3">
        <w:rPr>
          <w:b/>
          <w:bCs/>
        </w:rPr>
        <w:t>5</w:t>
      </w:r>
      <w:r w:rsidRPr="00972839">
        <w:rPr>
          <w:b/>
          <w:bCs/>
        </w:rPr>
        <w:t xml:space="preserve">  points</w:t>
      </w:r>
      <w:proofErr w:type="gramEnd"/>
      <w:r w:rsidRPr="00972839">
        <w:rPr>
          <w:b/>
          <w:bCs/>
        </w:rPr>
        <w:t xml:space="preserve">] </w:t>
      </w:r>
      <w:r w:rsidRPr="00972839">
        <w:t xml:space="preserve"> Complete </w:t>
      </w:r>
      <w:proofErr w:type="spellStart"/>
      <w:r w:rsidRPr="00972839">
        <w:t>Zybook</w:t>
      </w:r>
      <w:proofErr w:type="spellEnd"/>
      <w:r w:rsidRPr="00972839">
        <w:t xml:space="preserve"> Participation activity.</w:t>
      </w:r>
    </w:p>
    <w:p w14:paraId="2080F9F4" w14:textId="349A79BE" w:rsidR="00972839" w:rsidRDefault="00972839" w:rsidP="00623F0D">
      <w:pPr>
        <w:pStyle w:val="NoSpacing"/>
      </w:pPr>
      <w:r w:rsidRPr="00972839">
        <w:t>4.6.5: Logical operators: Complete the expressions to detect the desired range.</w:t>
      </w:r>
    </w:p>
    <w:p w14:paraId="253D422B" w14:textId="1701EB69" w:rsidR="00972839" w:rsidRDefault="00972839" w:rsidP="00623F0D">
      <w:pPr>
        <w:pStyle w:val="NoSpacing"/>
      </w:pPr>
      <w:r w:rsidRPr="00972839">
        <w:t>Put your screenshot of the completed assignment here.</w:t>
      </w:r>
    </w:p>
    <w:bookmarkEnd w:id="5"/>
    <w:p w14:paraId="3FB0C82D" w14:textId="667B4636" w:rsidR="00972839" w:rsidRDefault="000511FC" w:rsidP="00623F0D">
      <w:pPr>
        <w:pStyle w:val="NoSpacing"/>
      </w:pPr>
      <w:r>
        <w:rPr>
          <w:noProof/>
        </w:rPr>
        <w:lastRenderedPageBreak/>
        <w:drawing>
          <wp:inline distT="0" distB="0" distL="0" distR="0" wp14:anchorId="2241721E" wp14:editId="17F85407">
            <wp:extent cx="5943600" cy="3703955"/>
            <wp:effectExtent l="0" t="0" r="0" b="0"/>
            <wp:docPr id="12" name="Picture 1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websit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5F3BD" w14:textId="7C56F685" w:rsidR="00972839" w:rsidRPr="00972839" w:rsidRDefault="00972839" w:rsidP="00972839">
      <w:pPr>
        <w:pStyle w:val="NoSpacing"/>
      </w:pPr>
      <w:r w:rsidRPr="00972839">
        <w:rPr>
          <w:b/>
        </w:rPr>
        <w:t xml:space="preserve">Problem </w:t>
      </w:r>
      <w:proofErr w:type="gramStart"/>
      <w:r w:rsidRPr="00972839">
        <w:rPr>
          <w:b/>
          <w:bCs/>
        </w:rPr>
        <w:t>1</w:t>
      </w:r>
      <w:r w:rsidR="002473D3">
        <w:rPr>
          <w:b/>
          <w:bCs/>
        </w:rPr>
        <w:t>3</w:t>
      </w:r>
      <w:r w:rsidRPr="00972839">
        <w:rPr>
          <w:b/>
          <w:bCs/>
        </w:rPr>
        <w:t xml:space="preserve">  [</w:t>
      </w:r>
      <w:proofErr w:type="gramEnd"/>
      <w:r w:rsidRPr="00972839">
        <w:rPr>
          <w:b/>
          <w:bCs/>
        </w:rPr>
        <w:t xml:space="preserve">10  points] </w:t>
      </w:r>
      <w:r w:rsidRPr="00972839">
        <w:t xml:space="preserve"> Complete </w:t>
      </w:r>
      <w:proofErr w:type="spellStart"/>
      <w:r w:rsidRPr="00972839">
        <w:t>Zybook</w:t>
      </w:r>
      <w:proofErr w:type="spellEnd"/>
      <w:r w:rsidRPr="00972839">
        <w:t xml:space="preserve"> Participation activity.</w:t>
      </w:r>
    </w:p>
    <w:p w14:paraId="181CFF36" w14:textId="2350D7A8" w:rsidR="00972839" w:rsidRPr="00972839" w:rsidRDefault="00972839" w:rsidP="00972839">
      <w:pPr>
        <w:pStyle w:val="NoSpacing"/>
      </w:pPr>
      <w:r w:rsidRPr="00972839">
        <w:t>4.6.6: Creating expressions with logical operators. Put your screenshot of the completed assignment here.</w:t>
      </w:r>
    </w:p>
    <w:p w14:paraId="14297DA5" w14:textId="2D3D62E0" w:rsidR="00972839" w:rsidRDefault="000511FC" w:rsidP="00623F0D">
      <w:pPr>
        <w:pStyle w:val="NoSpacing"/>
      </w:pPr>
      <w:r>
        <w:rPr>
          <w:noProof/>
        </w:rPr>
        <w:drawing>
          <wp:inline distT="0" distB="0" distL="0" distR="0" wp14:anchorId="2706E512" wp14:editId="51139A9F">
            <wp:extent cx="5943600" cy="3703955"/>
            <wp:effectExtent l="0" t="0" r="0" b="0"/>
            <wp:docPr id="13" name="Picture 1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websit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A87CE" w14:textId="2918B285" w:rsidR="00AE270B" w:rsidRDefault="00AE270B" w:rsidP="00623F0D">
      <w:pPr>
        <w:pStyle w:val="NoSpacing"/>
      </w:pPr>
    </w:p>
    <w:p w14:paraId="18E3562F" w14:textId="77777777" w:rsidR="00AE270B" w:rsidRPr="00AE270B" w:rsidRDefault="00AE270B" w:rsidP="00AE270B">
      <w:pPr>
        <w:pStyle w:val="NoSpacing"/>
      </w:pPr>
      <w:bookmarkStart w:id="6" w:name="_Hlk113745846"/>
      <w:r w:rsidRPr="00AE270B">
        <w:rPr>
          <w:b/>
        </w:rPr>
        <w:t xml:space="preserve">Problem </w:t>
      </w:r>
      <w:proofErr w:type="gramStart"/>
      <w:r w:rsidRPr="00AE270B">
        <w:rPr>
          <w:b/>
          <w:bCs/>
        </w:rPr>
        <w:t>14  [</w:t>
      </w:r>
      <w:proofErr w:type="gramEnd"/>
      <w:r w:rsidRPr="00AE270B">
        <w:rPr>
          <w:b/>
          <w:bCs/>
        </w:rPr>
        <w:t xml:space="preserve">10  points] </w:t>
      </w:r>
      <w:r w:rsidRPr="00AE270B">
        <w:t xml:space="preserve"> Complete </w:t>
      </w:r>
      <w:proofErr w:type="spellStart"/>
      <w:r w:rsidRPr="00AE270B">
        <w:t>Zybook</w:t>
      </w:r>
      <w:proofErr w:type="spellEnd"/>
      <w:r w:rsidRPr="00AE270B">
        <w:t xml:space="preserve"> Participation activity.</w:t>
      </w:r>
    </w:p>
    <w:p w14:paraId="646DFE45" w14:textId="60FB49BA" w:rsidR="00AE270B" w:rsidRPr="00AE270B" w:rsidRDefault="00AE270B" w:rsidP="00AE270B">
      <w:pPr>
        <w:pStyle w:val="NoSpacing"/>
      </w:pPr>
      <w:r w:rsidRPr="00AE270B">
        <w:t>4.6.7: TV channel example: Detecting ranges. Put your screenshot of the completed assignment here.</w:t>
      </w:r>
    </w:p>
    <w:bookmarkEnd w:id="6"/>
    <w:p w14:paraId="33855323" w14:textId="7610A197" w:rsidR="00AE270B" w:rsidRDefault="00AE270B" w:rsidP="00623F0D">
      <w:pPr>
        <w:pStyle w:val="NoSpacing"/>
      </w:pPr>
    </w:p>
    <w:p w14:paraId="77141211" w14:textId="781FB28E" w:rsidR="00AE270B" w:rsidRDefault="000511FC" w:rsidP="00623F0D">
      <w:pPr>
        <w:pStyle w:val="NoSpacing"/>
      </w:pPr>
      <w:r>
        <w:rPr>
          <w:noProof/>
        </w:rPr>
        <w:drawing>
          <wp:inline distT="0" distB="0" distL="0" distR="0" wp14:anchorId="7311E7E5" wp14:editId="1865AF03">
            <wp:extent cx="5943600" cy="3703955"/>
            <wp:effectExtent l="0" t="0" r="0" b="0"/>
            <wp:docPr id="14" name="Picture 1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websit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6F70D" w14:textId="36BDCE20" w:rsidR="00AE270B" w:rsidRPr="00AE270B" w:rsidRDefault="00AE270B" w:rsidP="00AE270B">
      <w:pPr>
        <w:pStyle w:val="NoSpacing"/>
      </w:pPr>
      <w:bookmarkStart w:id="7" w:name="_Hlk113745925"/>
      <w:r w:rsidRPr="00AE270B">
        <w:rPr>
          <w:b/>
        </w:rPr>
        <w:t xml:space="preserve">Problem </w:t>
      </w:r>
      <w:proofErr w:type="gramStart"/>
      <w:r w:rsidRPr="00AE270B">
        <w:rPr>
          <w:b/>
          <w:bCs/>
        </w:rPr>
        <w:t>1</w:t>
      </w:r>
      <w:r w:rsidR="002473D3">
        <w:rPr>
          <w:b/>
          <w:bCs/>
        </w:rPr>
        <w:t>5</w:t>
      </w:r>
      <w:r w:rsidRPr="00AE270B">
        <w:rPr>
          <w:b/>
          <w:bCs/>
        </w:rPr>
        <w:t xml:space="preserve">  [</w:t>
      </w:r>
      <w:proofErr w:type="gramEnd"/>
      <w:r w:rsidRPr="00AE270B">
        <w:rPr>
          <w:b/>
          <w:bCs/>
        </w:rPr>
        <w:t xml:space="preserve">10  points] </w:t>
      </w:r>
      <w:r w:rsidRPr="00AE270B">
        <w:t xml:space="preserve"> Complete </w:t>
      </w:r>
      <w:proofErr w:type="spellStart"/>
      <w:r w:rsidRPr="00AE270B">
        <w:t>Zybook</w:t>
      </w:r>
      <w:proofErr w:type="spellEnd"/>
      <w:r w:rsidRPr="00AE270B">
        <w:t xml:space="preserve"> Participation activity.</w:t>
      </w:r>
    </w:p>
    <w:p w14:paraId="20919694" w14:textId="21B415DF" w:rsidR="00AE270B" w:rsidRPr="00AE270B" w:rsidRDefault="00AE270B" w:rsidP="00AE270B">
      <w:pPr>
        <w:pStyle w:val="NoSpacing"/>
      </w:pPr>
      <w:r w:rsidRPr="00AE270B">
        <w:t>4.7.4: NFL Jersey numbers. Put your screenshot of the completed assignment here.</w:t>
      </w:r>
    </w:p>
    <w:bookmarkEnd w:id="7"/>
    <w:p w14:paraId="0C4A67F0" w14:textId="2F62ACA8" w:rsidR="00AE270B" w:rsidRDefault="000511FC" w:rsidP="00AE270B">
      <w:pPr>
        <w:pStyle w:val="NoSpacing"/>
      </w:pPr>
      <w:r>
        <w:rPr>
          <w:noProof/>
        </w:rPr>
        <w:drawing>
          <wp:inline distT="0" distB="0" distL="0" distR="0" wp14:anchorId="77867B39" wp14:editId="7518A2E2">
            <wp:extent cx="5943600" cy="2937510"/>
            <wp:effectExtent l="0" t="0" r="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25FF9" w14:textId="77777777" w:rsidR="002473D3" w:rsidRDefault="002473D3" w:rsidP="00AE270B">
      <w:pPr>
        <w:pStyle w:val="NoSpacing"/>
      </w:pPr>
    </w:p>
    <w:p w14:paraId="67812814" w14:textId="14B7DF56" w:rsidR="00AE270B" w:rsidRDefault="00AE270B" w:rsidP="00623F0D">
      <w:pPr>
        <w:pStyle w:val="NoSpacing"/>
      </w:pPr>
    </w:p>
    <w:p w14:paraId="1981BB04" w14:textId="59E95B04" w:rsidR="00AE270B" w:rsidRPr="00AE270B" w:rsidRDefault="00AE270B" w:rsidP="00AE270B">
      <w:pPr>
        <w:pStyle w:val="NoSpacing"/>
      </w:pPr>
      <w:r w:rsidRPr="00AE270B">
        <w:rPr>
          <w:b/>
        </w:rPr>
        <w:t xml:space="preserve">Problem </w:t>
      </w:r>
      <w:proofErr w:type="gramStart"/>
      <w:r w:rsidRPr="00AE270B">
        <w:rPr>
          <w:b/>
          <w:bCs/>
        </w:rPr>
        <w:t>1</w:t>
      </w:r>
      <w:r w:rsidR="002473D3">
        <w:rPr>
          <w:b/>
          <w:bCs/>
        </w:rPr>
        <w:t>6</w:t>
      </w:r>
      <w:r w:rsidRPr="00AE270B">
        <w:rPr>
          <w:b/>
          <w:bCs/>
        </w:rPr>
        <w:t xml:space="preserve">  [</w:t>
      </w:r>
      <w:proofErr w:type="gramEnd"/>
      <w:r w:rsidRPr="00AE270B">
        <w:rPr>
          <w:b/>
          <w:bCs/>
        </w:rPr>
        <w:t xml:space="preserve">10  points] </w:t>
      </w:r>
      <w:r w:rsidRPr="00AE270B">
        <w:t xml:space="preserve"> Complete </w:t>
      </w:r>
      <w:proofErr w:type="spellStart"/>
      <w:r w:rsidRPr="00AE270B">
        <w:t>Zybook</w:t>
      </w:r>
      <w:proofErr w:type="spellEnd"/>
      <w:r w:rsidRPr="00AE270B">
        <w:t xml:space="preserve"> Participation activity.</w:t>
      </w:r>
    </w:p>
    <w:p w14:paraId="20F05482" w14:textId="1667EF92" w:rsidR="00AE270B" w:rsidRPr="00AE270B" w:rsidRDefault="00AE270B" w:rsidP="00AE270B">
      <w:pPr>
        <w:pStyle w:val="NoSpacing"/>
      </w:pPr>
      <w:r w:rsidRPr="00AE270B">
        <w:t>4.8.4: Nested if-else statements. Put your screenshot of the completed assignment here.</w:t>
      </w:r>
    </w:p>
    <w:p w14:paraId="6CFF991E" w14:textId="6F3DABE9" w:rsidR="00AE270B" w:rsidRDefault="000511FC" w:rsidP="00623F0D">
      <w:pPr>
        <w:pStyle w:val="NoSpacing"/>
      </w:pPr>
      <w:r>
        <w:rPr>
          <w:noProof/>
        </w:rPr>
        <w:drawing>
          <wp:inline distT="0" distB="0" distL="0" distR="0" wp14:anchorId="2BF8EE33" wp14:editId="00C5DB42">
            <wp:extent cx="5943600" cy="2949575"/>
            <wp:effectExtent l="0" t="0" r="0" b="3175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270B" w:rsidSect="00D74B39">
      <w:headerReference w:type="default" r:id="rId15"/>
      <w:footerReference w:type="default" r:id="rId16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341FE" w14:textId="77777777" w:rsidR="000F403C" w:rsidRDefault="000F403C" w:rsidP="00E01063">
      <w:pPr>
        <w:spacing w:after="0" w:line="240" w:lineRule="auto"/>
      </w:pPr>
      <w:r>
        <w:separator/>
      </w:r>
    </w:p>
  </w:endnote>
  <w:endnote w:type="continuationSeparator" w:id="0">
    <w:p w14:paraId="49300F22" w14:textId="77777777" w:rsidR="000F403C" w:rsidRDefault="000F403C" w:rsidP="00E01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7E20A" w14:textId="77777777" w:rsidR="006B635C" w:rsidRDefault="008522E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725DF">
      <w:rPr>
        <w:noProof/>
      </w:rPr>
      <w:t>3</w:t>
    </w:r>
    <w:r>
      <w:rPr>
        <w:noProof/>
      </w:rPr>
      <w:fldChar w:fldCharType="end"/>
    </w:r>
  </w:p>
  <w:p w14:paraId="42475B0C" w14:textId="77777777" w:rsidR="006B635C" w:rsidRDefault="006B6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903CD" w14:textId="77777777" w:rsidR="000F403C" w:rsidRDefault="000F403C" w:rsidP="00E01063">
      <w:pPr>
        <w:spacing w:after="0" w:line="240" w:lineRule="auto"/>
      </w:pPr>
      <w:r>
        <w:separator/>
      </w:r>
    </w:p>
  </w:footnote>
  <w:footnote w:type="continuationSeparator" w:id="0">
    <w:p w14:paraId="20C6F78F" w14:textId="77777777" w:rsidR="000F403C" w:rsidRDefault="000F403C" w:rsidP="00E01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60055" w14:textId="14C78FBB" w:rsidR="006B635C" w:rsidRDefault="006B635C" w:rsidP="00C433E2">
    <w:pPr>
      <w:autoSpaceDE w:val="0"/>
      <w:autoSpaceDN w:val="0"/>
      <w:adjustRightInd w:val="0"/>
      <w:spacing w:after="0" w:line="240" w:lineRule="auto"/>
      <w:ind w:left="432" w:firstLine="0"/>
      <w:jc w:val="left"/>
      <w:rPr>
        <w:b/>
        <w:sz w:val="20"/>
        <w:szCs w:val="20"/>
      </w:rPr>
    </w:pPr>
    <w:r w:rsidRPr="0085349F">
      <w:rPr>
        <w:sz w:val="20"/>
        <w:szCs w:val="20"/>
      </w:rPr>
      <w:t>Attach the assignment to your HW</w:t>
    </w:r>
    <w:r w:rsidR="00E33365">
      <w:rPr>
        <w:sz w:val="20"/>
        <w:szCs w:val="20"/>
      </w:rPr>
      <w:t>/Lab</w:t>
    </w:r>
    <w:r w:rsidRPr="0085349F">
      <w:rPr>
        <w:sz w:val="20"/>
        <w:szCs w:val="20"/>
      </w:rPr>
      <w:t xml:space="preserve">                                                  </w:t>
    </w:r>
    <w:r w:rsidR="00842678">
      <w:rPr>
        <w:sz w:val="20"/>
        <w:szCs w:val="20"/>
      </w:rPr>
      <w:t>ENGR 1</w:t>
    </w:r>
    <w:r w:rsidR="00E33365">
      <w:rPr>
        <w:sz w:val="20"/>
        <w:szCs w:val="20"/>
      </w:rPr>
      <w:t>02</w:t>
    </w:r>
    <w:r w:rsidR="00842678">
      <w:rPr>
        <w:sz w:val="20"/>
        <w:szCs w:val="20"/>
      </w:rPr>
      <w:t xml:space="preserve"> Section</w:t>
    </w:r>
    <w:r w:rsidR="00B032DD">
      <w:rPr>
        <w:sz w:val="20"/>
        <w:szCs w:val="20"/>
      </w:rPr>
      <w:t xml:space="preserve"> 516</w:t>
    </w:r>
    <w:r w:rsidR="00842678">
      <w:rPr>
        <w:sz w:val="20"/>
        <w:szCs w:val="20"/>
      </w:rPr>
      <w:t xml:space="preserve"> </w:t>
    </w:r>
    <w:r w:rsidR="001C283C">
      <w:rPr>
        <w:sz w:val="20"/>
        <w:szCs w:val="20"/>
      </w:rPr>
      <w:t xml:space="preserve">       </w:t>
    </w:r>
    <w:r w:rsidR="00D92E9B">
      <w:rPr>
        <w:sz w:val="20"/>
        <w:szCs w:val="20"/>
      </w:rPr>
      <w:t xml:space="preserve">  </w:t>
    </w:r>
    <w:r w:rsidR="003F4ACE">
      <w:rPr>
        <w:b/>
        <w:sz w:val="20"/>
        <w:szCs w:val="20"/>
      </w:rPr>
      <w:t xml:space="preserve"> </w:t>
    </w:r>
    <w:r w:rsidR="00E33365">
      <w:rPr>
        <w:b/>
        <w:sz w:val="20"/>
        <w:szCs w:val="20"/>
      </w:rPr>
      <w:t xml:space="preserve">Lab </w:t>
    </w:r>
    <w:r w:rsidR="00735159">
      <w:rPr>
        <w:b/>
        <w:sz w:val="20"/>
        <w:szCs w:val="20"/>
      </w:rPr>
      <w:t>4</w:t>
    </w:r>
    <w:r w:rsidR="00D41CFE">
      <w:rPr>
        <w:b/>
        <w:sz w:val="20"/>
        <w:szCs w:val="20"/>
      </w:rPr>
      <w:t>z</w:t>
    </w:r>
  </w:p>
  <w:p w14:paraId="0307A987" w14:textId="2DF057D3" w:rsidR="006B635C" w:rsidRPr="0085349F" w:rsidRDefault="006B635C" w:rsidP="0085349F">
    <w:pPr>
      <w:autoSpaceDE w:val="0"/>
      <w:autoSpaceDN w:val="0"/>
      <w:adjustRightInd w:val="0"/>
      <w:spacing w:after="0" w:line="240" w:lineRule="auto"/>
      <w:ind w:left="432" w:firstLine="0"/>
      <w:jc w:val="left"/>
      <w:rPr>
        <w:b/>
        <w:sz w:val="20"/>
        <w:szCs w:val="20"/>
      </w:rPr>
    </w:pPr>
    <w:r w:rsidRPr="0085349F">
      <w:rPr>
        <w:b/>
        <w:sz w:val="20"/>
        <w:szCs w:val="20"/>
      </w:rPr>
      <w:t xml:space="preserve"> </w:t>
    </w:r>
    <w:r>
      <w:rPr>
        <w:sz w:val="20"/>
        <w:szCs w:val="20"/>
      </w:rPr>
      <w:t>Date:</w:t>
    </w:r>
    <w:r w:rsidR="009543F0">
      <w:rPr>
        <w:sz w:val="20"/>
        <w:szCs w:val="20"/>
      </w:rPr>
      <w:t xml:space="preserve">  </w:t>
    </w:r>
    <w:r w:rsidR="00442066">
      <w:rPr>
        <w:sz w:val="20"/>
        <w:szCs w:val="20"/>
      </w:rPr>
      <w:t>09/21/2022</w:t>
    </w:r>
    <w:r w:rsidR="00957091">
      <w:rPr>
        <w:sz w:val="20"/>
        <w:szCs w:val="20"/>
      </w:rPr>
      <w:t>____</w:t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  <w:t xml:space="preserve">DUE DATE: </w:t>
    </w:r>
    <w:r w:rsidR="009543F0">
      <w:rPr>
        <w:b/>
        <w:sz w:val="20"/>
        <w:szCs w:val="20"/>
      </w:rPr>
      <w:t xml:space="preserve"> </w:t>
    </w:r>
    <w:r w:rsidR="00442066">
      <w:rPr>
        <w:b/>
        <w:sz w:val="20"/>
        <w:szCs w:val="20"/>
      </w:rPr>
      <w:t>09/21/22</w:t>
    </w:r>
  </w:p>
  <w:p w14:paraId="57FF6234" w14:textId="09695F95" w:rsidR="006B635C" w:rsidRPr="0085349F" w:rsidRDefault="006B635C" w:rsidP="0085442C">
    <w:pPr>
      <w:pStyle w:val="Header"/>
      <w:rPr>
        <w:sz w:val="20"/>
        <w:szCs w:val="20"/>
      </w:rPr>
    </w:pPr>
    <w:r w:rsidRPr="0085349F">
      <w:rPr>
        <w:b/>
        <w:sz w:val="20"/>
        <w:szCs w:val="20"/>
      </w:rPr>
      <w:t>You name</w:t>
    </w:r>
    <w:r w:rsidRPr="0085349F">
      <w:rPr>
        <w:sz w:val="20"/>
        <w:szCs w:val="20"/>
      </w:rPr>
      <w:t xml:space="preserve"> ______________</w:t>
    </w:r>
    <w:r w:rsidR="00442066">
      <w:rPr>
        <w:sz w:val="20"/>
        <w:szCs w:val="20"/>
      </w:rPr>
      <w:t>Kyle Rex</w:t>
    </w:r>
    <w:r w:rsidRPr="0085349F">
      <w:rPr>
        <w:sz w:val="20"/>
        <w:szCs w:val="20"/>
      </w:rPr>
      <w:t>________________________</w:t>
    </w:r>
    <w:r w:rsidR="00DA70AF">
      <w:rPr>
        <w:sz w:val="20"/>
        <w:szCs w:val="20"/>
      </w:rPr>
      <w:t>Team # (table)______</w:t>
    </w:r>
    <w:r w:rsidR="00442066">
      <w:rPr>
        <w:sz w:val="20"/>
        <w:szCs w:val="20"/>
      </w:rPr>
      <w:t>1</w:t>
    </w:r>
    <w:r w:rsidR="00DA70AF">
      <w:rPr>
        <w:sz w:val="20"/>
        <w:szCs w:val="20"/>
      </w:rPr>
      <w:t>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D1465"/>
    <w:multiLevelType w:val="hybridMultilevel"/>
    <w:tmpl w:val="584EF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03E89"/>
    <w:multiLevelType w:val="hybridMultilevel"/>
    <w:tmpl w:val="031816CA"/>
    <w:lvl w:ilvl="0" w:tplc="02666C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9868C9"/>
    <w:multiLevelType w:val="hybridMultilevel"/>
    <w:tmpl w:val="BA62F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C19FC"/>
    <w:multiLevelType w:val="hybridMultilevel"/>
    <w:tmpl w:val="40127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D6ABA"/>
    <w:multiLevelType w:val="hybridMultilevel"/>
    <w:tmpl w:val="8F8EC6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FF5F34"/>
    <w:multiLevelType w:val="hybridMultilevel"/>
    <w:tmpl w:val="6B1ED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E11A9F"/>
    <w:multiLevelType w:val="hybridMultilevel"/>
    <w:tmpl w:val="61F67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031DA9"/>
    <w:multiLevelType w:val="hybridMultilevel"/>
    <w:tmpl w:val="A010F6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AB253C"/>
    <w:multiLevelType w:val="hybridMultilevel"/>
    <w:tmpl w:val="5F1C4144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9" w15:restartNumberingAfterBreak="0">
    <w:nsid w:val="49DD7517"/>
    <w:multiLevelType w:val="hybridMultilevel"/>
    <w:tmpl w:val="EA3A30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450800"/>
    <w:multiLevelType w:val="hybridMultilevel"/>
    <w:tmpl w:val="1BB8D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904F3A"/>
    <w:multiLevelType w:val="multilevel"/>
    <w:tmpl w:val="79A0740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693217"/>
    <w:multiLevelType w:val="hybridMultilevel"/>
    <w:tmpl w:val="A1C80B26"/>
    <w:lvl w:ilvl="0" w:tplc="02666C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6556C"/>
    <w:multiLevelType w:val="hybridMultilevel"/>
    <w:tmpl w:val="1B72643C"/>
    <w:lvl w:ilvl="0" w:tplc="3FC263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33331F"/>
    <w:multiLevelType w:val="multilevel"/>
    <w:tmpl w:val="D8061B9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CB810A1"/>
    <w:multiLevelType w:val="hybridMultilevel"/>
    <w:tmpl w:val="C0D8B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DD656E"/>
    <w:multiLevelType w:val="hybridMultilevel"/>
    <w:tmpl w:val="ED5C8D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FB133B"/>
    <w:multiLevelType w:val="hybridMultilevel"/>
    <w:tmpl w:val="ED962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1684979">
    <w:abstractNumId w:val="6"/>
  </w:num>
  <w:num w:numId="2" w16cid:durableId="1265724146">
    <w:abstractNumId w:val="10"/>
  </w:num>
  <w:num w:numId="3" w16cid:durableId="372386024">
    <w:abstractNumId w:val="5"/>
  </w:num>
  <w:num w:numId="4" w16cid:durableId="643705117">
    <w:abstractNumId w:val="14"/>
  </w:num>
  <w:num w:numId="5" w16cid:durableId="300230549">
    <w:abstractNumId w:val="8"/>
  </w:num>
  <w:num w:numId="6" w16cid:durableId="671954411">
    <w:abstractNumId w:val="11"/>
  </w:num>
  <w:num w:numId="7" w16cid:durableId="745104745">
    <w:abstractNumId w:val="15"/>
  </w:num>
  <w:num w:numId="8" w16cid:durableId="1888183664">
    <w:abstractNumId w:val="16"/>
  </w:num>
  <w:num w:numId="9" w16cid:durableId="350182889">
    <w:abstractNumId w:val="0"/>
  </w:num>
  <w:num w:numId="10" w16cid:durableId="592782025">
    <w:abstractNumId w:val="4"/>
  </w:num>
  <w:num w:numId="11" w16cid:durableId="829248040">
    <w:abstractNumId w:val="13"/>
  </w:num>
  <w:num w:numId="12" w16cid:durableId="1490751396">
    <w:abstractNumId w:val="17"/>
  </w:num>
  <w:num w:numId="13" w16cid:durableId="781000364">
    <w:abstractNumId w:val="7"/>
  </w:num>
  <w:num w:numId="14" w16cid:durableId="1446926358">
    <w:abstractNumId w:val="9"/>
  </w:num>
  <w:num w:numId="15" w16cid:durableId="1011107220">
    <w:abstractNumId w:val="1"/>
  </w:num>
  <w:num w:numId="16" w16cid:durableId="27990197">
    <w:abstractNumId w:val="12"/>
  </w:num>
  <w:num w:numId="17" w16cid:durableId="1213351093">
    <w:abstractNumId w:val="3"/>
  </w:num>
  <w:num w:numId="18" w16cid:durableId="1789003302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sDQ2NDS3NDa1NDRR0lEKTi0uzszPAykwrgUANxw1oywAAAA="/>
  </w:docVars>
  <w:rsids>
    <w:rsidRoot w:val="002F553C"/>
    <w:rsid w:val="0000407D"/>
    <w:rsid w:val="00004BA5"/>
    <w:rsid w:val="00011FD4"/>
    <w:rsid w:val="00021438"/>
    <w:rsid w:val="000414E2"/>
    <w:rsid w:val="000511FC"/>
    <w:rsid w:val="000906EE"/>
    <w:rsid w:val="00093DD8"/>
    <w:rsid w:val="000B0365"/>
    <w:rsid w:val="000B219D"/>
    <w:rsid w:val="000C3A5C"/>
    <w:rsid w:val="000D2AA4"/>
    <w:rsid w:val="000D31C6"/>
    <w:rsid w:val="000E478C"/>
    <w:rsid w:val="000F403C"/>
    <w:rsid w:val="001034E0"/>
    <w:rsid w:val="00113C0C"/>
    <w:rsid w:val="001145AE"/>
    <w:rsid w:val="00117A02"/>
    <w:rsid w:val="00117AB0"/>
    <w:rsid w:val="0013074B"/>
    <w:rsid w:val="0015080F"/>
    <w:rsid w:val="00151A8A"/>
    <w:rsid w:val="00167EF8"/>
    <w:rsid w:val="001750C6"/>
    <w:rsid w:val="001769FC"/>
    <w:rsid w:val="00192EA7"/>
    <w:rsid w:val="001A3EA3"/>
    <w:rsid w:val="001A56B7"/>
    <w:rsid w:val="001B3298"/>
    <w:rsid w:val="001B77F1"/>
    <w:rsid w:val="001C1A17"/>
    <w:rsid w:val="001C283C"/>
    <w:rsid w:val="001F1D9E"/>
    <w:rsid w:val="001F7640"/>
    <w:rsid w:val="00207D9B"/>
    <w:rsid w:val="00213338"/>
    <w:rsid w:val="00220498"/>
    <w:rsid w:val="002229B2"/>
    <w:rsid w:val="00230117"/>
    <w:rsid w:val="0024650D"/>
    <w:rsid w:val="002473D3"/>
    <w:rsid w:val="0025073D"/>
    <w:rsid w:val="00263593"/>
    <w:rsid w:val="00265049"/>
    <w:rsid w:val="00271387"/>
    <w:rsid w:val="00291D88"/>
    <w:rsid w:val="002A2FA1"/>
    <w:rsid w:val="002A457A"/>
    <w:rsid w:val="002A7DAE"/>
    <w:rsid w:val="002B19ED"/>
    <w:rsid w:val="002B1E45"/>
    <w:rsid w:val="002D171A"/>
    <w:rsid w:val="002D39DB"/>
    <w:rsid w:val="002E28B4"/>
    <w:rsid w:val="002E3D1A"/>
    <w:rsid w:val="002E585B"/>
    <w:rsid w:val="002E62BC"/>
    <w:rsid w:val="002F135C"/>
    <w:rsid w:val="002F3409"/>
    <w:rsid w:val="002F553C"/>
    <w:rsid w:val="00303E10"/>
    <w:rsid w:val="003132CB"/>
    <w:rsid w:val="00320B5F"/>
    <w:rsid w:val="00327460"/>
    <w:rsid w:val="00330C41"/>
    <w:rsid w:val="00340599"/>
    <w:rsid w:val="00350C44"/>
    <w:rsid w:val="0035771A"/>
    <w:rsid w:val="00362778"/>
    <w:rsid w:val="00364E49"/>
    <w:rsid w:val="00370B5E"/>
    <w:rsid w:val="003B7A05"/>
    <w:rsid w:val="003D2FC1"/>
    <w:rsid w:val="003F4ACE"/>
    <w:rsid w:val="003F7C76"/>
    <w:rsid w:val="00404787"/>
    <w:rsid w:val="004124F9"/>
    <w:rsid w:val="004150C0"/>
    <w:rsid w:val="004213E5"/>
    <w:rsid w:val="00421885"/>
    <w:rsid w:val="00422918"/>
    <w:rsid w:val="004264DD"/>
    <w:rsid w:val="00436DDE"/>
    <w:rsid w:val="00442066"/>
    <w:rsid w:val="00444EDE"/>
    <w:rsid w:val="004474CF"/>
    <w:rsid w:val="004515AE"/>
    <w:rsid w:val="00451F45"/>
    <w:rsid w:val="00454E8D"/>
    <w:rsid w:val="00462F7B"/>
    <w:rsid w:val="00471425"/>
    <w:rsid w:val="00473CC6"/>
    <w:rsid w:val="00476177"/>
    <w:rsid w:val="00486263"/>
    <w:rsid w:val="004A5FEE"/>
    <w:rsid w:val="004B40B7"/>
    <w:rsid w:val="004C12E2"/>
    <w:rsid w:val="004D0335"/>
    <w:rsid w:val="004D33D7"/>
    <w:rsid w:val="004E6A64"/>
    <w:rsid w:val="004F4A83"/>
    <w:rsid w:val="00504157"/>
    <w:rsid w:val="005056AD"/>
    <w:rsid w:val="0051541D"/>
    <w:rsid w:val="0053002A"/>
    <w:rsid w:val="00533A78"/>
    <w:rsid w:val="0053699E"/>
    <w:rsid w:val="005417E6"/>
    <w:rsid w:val="00542AC4"/>
    <w:rsid w:val="00542B5B"/>
    <w:rsid w:val="00546087"/>
    <w:rsid w:val="00554922"/>
    <w:rsid w:val="00557C3F"/>
    <w:rsid w:val="005613E4"/>
    <w:rsid w:val="00561601"/>
    <w:rsid w:val="00567D26"/>
    <w:rsid w:val="0057337E"/>
    <w:rsid w:val="005859CD"/>
    <w:rsid w:val="00590769"/>
    <w:rsid w:val="0059269B"/>
    <w:rsid w:val="00593C21"/>
    <w:rsid w:val="00595350"/>
    <w:rsid w:val="005A1B6F"/>
    <w:rsid w:val="005A51A1"/>
    <w:rsid w:val="005A7E13"/>
    <w:rsid w:val="005B3171"/>
    <w:rsid w:val="005C0703"/>
    <w:rsid w:val="005C084E"/>
    <w:rsid w:val="005D265F"/>
    <w:rsid w:val="005D7C58"/>
    <w:rsid w:val="005E61C0"/>
    <w:rsid w:val="005E683E"/>
    <w:rsid w:val="006047C5"/>
    <w:rsid w:val="00610293"/>
    <w:rsid w:val="00610CC2"/>
    <w:rsid w:val="00617583"/>
    <w:rsid w:val="00621E1B"/>
    <w:rsid w:val="00623F0D"/>
    <w:rsid w:val="0063102D"/>
    <w:rsid w:val="0063500A"/>
    <w:rsid w:val="0063532B"/>
    <w:rsid w:val="00642148"/>
    <w:rsid w:val="00651396"/>
    <w:rsid w:val="00656200"/>
    <w:rsid w:val="0067074B"/>
    <w:rsid w:val="00672F5F"/>
    <w:rsid w:val="00676347"/>
    <w:rsid w:val="006855AC"/>
    <w:rsid w:val="0069175E"/>
    <w:rsid w:val="006A7051"/>
    <w:rsid w:val="006B203E"/>
    <w:rsid w:val="006B635C"/>
    <w:rsid w:val="006D36E3"/>
    <w:rsid w:val="006D74FC"/>
    <w:rsid w:val="006F47BF"/>
    <w:rsid w:val="006F6D42"/>
    <w:rsid w:val="007005C6"/>
    <w:rsid w:val="00701684"/>
    <w:rsid w:val="00702982"/>
    <w:rsid w:val="00704127"/>
    <w:rsid w:val="0071019C"/>
    <w:rsid w:val="00714F17"/>
    <w:rsid w:val="00735159"/>
    <w:rsid w:val="00750390"/>
    <w:rsid w:val="00761836"/>
    <w:rsid w:val="007638D0"/>
    <w:rsid w:val="00763D17"/>
    <w:rsid w:val="00765E98"/>
    <w:rsid w:val="00770312"/>
    <w:rsid w:val="007707ED"/>
    <w:rsid w:val="00774BAA"/>
    <w:rsid w:val="007852E2"/>
    <w:rsid w:val="0079132F"/>
    <w:rsid w:val="007926A8"/>
    <w:rsid w:val="007A3457"/>
    <w:rsid w:val="007C04AD"/>
    <w:rsid w:val="007C0594"/>
    <w:rsid w:val="007D2357"/>
    <w:rsid w:val="007D3EF4"/>
    <w:rsid w:val="007E1282"/>
    <w:rsid w:val="007F0363"/>
    <w:rsid w:val="007F40F3"/>
    <w:rsid w:val="007F44C9"/>
    <w:rsid w:val="007F6370"/>
    <w:rsid w:val="007F6A4C"/>
    <w:rsid w:val="007F6FB0"/>
    <w:rsid w:val="00801337"/>
    <w:rsid w:val="008170F8"/>
    <w:rsid w:val="008178D0"/>
    <w:rsid w:val="0083437E"/>
    <w:rsid w:val="008378FD"/>
    <w:rsid w:val="00842678"/>
    <w:rsid w:val="008436E7"/>
    <w:rsid w:val="00847427"/>
    <w:rsid w:val="008522E5"/>
    <w:rsid w:val="0085349F"/>
    <w:rsid w:val="0085442C"/>
    <w:rsid w:val="008548A5"/>
    <w:rsid w:val="00875845"/>
    <w:rsid w:val="0088071B"/>
    <w:rsid w:val="00890E8E"/>
    <w:rsid w:val="00894510"/>
    <w:rsid w:val="00895821"/>
    <w:rsid w:val="008B0CB3"/>
    <w:rsid w:val="008C0DE6"/>
    <w:rsid w:val="008C4548"/>
    <w:rsid w:val="008C62D8"/>
    <w:rsid w:val="008C7A3B"/>
    <w:rsid w:val="008D4E08"/>
    <w:rsid w:val="008E6D09"/>
    <w:rsid w:val="008F3D92"/>
    <w:rsid w:val="00901249"/>
    <w:rsid w:val="009044B6"/>
    <w:rsid w:val="00906DA8"/>
    <w:rsid w:val="009070BE"/>
    <w:rsid w:val="00917043"/>
    <w:rsid w:val="00920354"/>
    <w:rsid w:val="0094152D"/>
    <w:rsid w:val="009540A6"/>
    <w:rsid w:val="009543F0"/>
    <w:rsid w:val="00957091"/>
    <w:rsid w:val="00961DB7"/>
    <w:rsid w:val="009656E7"/>
    <w:rsid w:val="00972839"/>
    <w:rsid w:val="009746F0"/>
    <w:rsid w:val="009751FC"/>
    <w:rsid w:val="00976CD7"/>
    <w:rsid w:val="00983956"/>
    <w:rsid w:val="009A0049"/>
    <w:rsid w:val="009A0F0E"/>
    <w:rsid w:val="009A5329"/>
    <w:rsid w:val="009C0D69"/>
    <w:rsid w:val="009C438E"/>
    <w:rsid w:val="009D35B8"/>
    <w:rsid w:val="009E640C"/>
    <w:rsid w:val="00A00899"/>
    <w:rsid w:val="00A012A3"/>
    <w:rsid w:val="00A03462"/>
    <w:rsid w:val="00A070CF"/>
    <w:rsid w:val="00A11D6C"/>
    <w:rsid w:val="00A1298F"/>
    <w:rsid w:val="00A12FC7"/>
    <w:rsid w:val="00A22B5A"/>
    <w:rsid w:val="00A31229"/>
    <w:rsid w:val="00A40425"/>
    <w:rsid w:val="00A4711B"/>
    <w:rsid w:val="00A75E1E"/>
    <w:rsid w:val="00A76F1A"/>
    <w:rsid w:val="00A91292"/>
    <w:rsid w:val="00AA0A62"/>
    <w:rsid w:val="00AA268C"/>
    <w:rsid w:val="00AA45B2"/>
    <w:rsid w:val="00AA73D9"/>
    <w:rsid w:val="00AA747B"/>
    <w:rsid w:val="00AB0542"/>
    <w:rsid w:val="00AD6075"/>
    <w:rsid w:val="00AD623E"/>
    <w:rsid w:val="00AD66FD"/>
    <w:rsid w:val="00AD7298"/>
    <w:rsid w:val="00AD77C9"/>
    <w:rsid w:val="00AE270B"/>
    <w:rsid w:val="00AF1BE9"/>
    <w:rsid w:val="00B032DD"/>
    <w:rsid w:val="00B111DB"/>
    <w:rsid w:val="00B2047D"/>
    <w:rsid w:val="00B23911"/>
    <w:rsid w:val="00B514D8"/>
    <w:rsid w:val="00B61944"/>
    <w:rsid w:val="00B65752"/>
    <w:rsid w:val="00B72066"/>
    <w:rsid w:val="00B725DF"/>
    <w:rsid w:val="00B76784"/>
    <w:rsid w:val="00B76D49"/>
    <w:rsid w:val="00B76E71"/>
    <w:rsid w:val="00BA0092"/>
    <w:rsid w:val="00BB1221"/>
    <w:rsid w:val="00BB29F7"/>
    <w:rsid w:val="00BB40C3"/>
    <w:rsid w:val="00BC0AA0"/>
    <w:rsid w:val="00BD673E"/>
    <w:rsid w:val="00BF0617"/>
    <w:rsid w:val="00BF1FB9"/>
    <w:rsid w:val="00C11E38"/>
    <w:rsid w:val="00C15044"/>
    <w:rsid w:val="00C16320"/>
    <w:rsid w:val="00C20D59"/>
    <w:rsid w:val="00C2398F"/>
    <w:rsid w:val="00C2431C"/>
    <w:rsid w:val="00C433E2"/>
    <w:rsid w:val="00C473BB"/>
    <w:rsid w:val="00C5270A"/>
    <w:rsid w:val="00C63726"/>
    <w:rsid w:val="00C73A96"/>
    <w:rsid w:val="00CA47E9"/>
    <w:rsid w:val="00CA4A54"/>
    <w:rsid w:val="00CB5A43"/>
    <w:rsid w:val="00CC6B98"/>
    <w:rsid w:val="00CE2DAD"/>
    <w:rsid w:val="00CE406B"/>
    <w:rsid w:val="00D06388"/>
    <w:rsid w:val="00D218AF"/>
    <w:rsid w:val="00D232A1"/>
    <w:rsid w:val="00D30C11"/>
    <w:rsid w:val="00D40768"/>
    <w:rsid w:val="00D40908"/>
    <w:rsid w:val="00D41CFE"/>
    <w:rsid w:val="00D5235E"/>
    <w:rsid w:val="00D54CD6"/>
    <w:rsid w:val="00D74B39"/>
    <w:rsid w:val="00D74CDB"/>
    <w:rsid w:val="00D759CA"/>
    <w:rsid w:val="00D85C19"/>
    <w:rsid w:val="00D92E9B"/>
    <w:rsid w:val="00D93CE1"/>
    <w:rsid w:val="00DA70AF"/>
    <w:rsid w:val="00DB2F45"/>
    <w:rsid w:val="00DB5E05"/>
    <w:rsid w:val="00DB72C0"/>
    <w:rsid w:val="00DD6D5E"/>
    <w:rsid w:val="00DF509A"/>
    <w:rsid w:val="00E01063"/>
    <w:rsid w:val="00E10BBD"/>
    <w:rsid w:val="00E22753"/>
    <w:rsid w:val="00E33365"/>
    <w:rsid w:val="00E333FE"/>
    <w:rsid w:val="00E340EF"/>
    <w:rsid w:val="00E50C23"/>
    <w:rsid w:val="00E6203A"/>
    <w:rsid w:val="00E63F10"/>
    <w:rsid w:val="00E678AC"/>
    <w:rsid w:val="00E803C5"/>
    <w:rsid w:val="00E96047"/>
    <w:rsid w:val="00EC49C5"/>
    <w:rsid w:val="00EC7CEC"/>
    <w:rsid w:val="00ED6BC6"/>
    <w:rsid w:val="00EE21E1"/>
    <w:rsid w:val="00EF434D"/>
    <w:rsid w:val="00F079FF"/>
    <w:rsid w:val="00F23CAD"/>
    <w:rsid w:val="00F25846"/>
    <w:rsid w:val="00F307E3"/>
    <w:rsid w:val="00F30D0B"/>
    <w:rsid w:val="00F52045"/>
    <w:rsid w:val="00F53FE5"/>
    <w:rsid w:val="00F71C48"/>
    <w:rsid w:val="00F738E8"/>
    <w:rsid w:val="00F87A7A"/>
    <w:rsid w:val="00F87F28"/>
    <w:rsid w:val="00F907B5"/>
    <w:rsid w:val="00FA00A0"/>
    <w:rsid w:val="00FB2845"/>
    <w:rsid w:val="00FB38F2"/>
    <w:rsid w:val="00FE2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2CD96E"/>
  <w15:docId w15:val="{FAF92E57-6421-4CF7-8F84-F6F11C511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70B"/>
    <w:pPr>
      <w:spacing w:after="200" w:line="276" w:lineRule="auto"/>
      <w:ind w:firstLine="432"/>
      <w:jc w:val="both"/>
    </w:pPr>
    <w:rPr>
      <w:rFonts w:ascii="Times New Roman" w:hAnsi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0DE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333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0DE6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3CC6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13338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nhideWhenUsed/>
    <w:rsid w:val="00E010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106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010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063"/>
    <w:rPr>
      <w:sz w:val="22"/>
      <w:szCs w:val="22"/>
    </w:rPr>
  </w:style>
  <w:style w:type="paragraph" w:customStyle="1" w:styleId="between">
    <w:name w:val="between"/>
    <w:basedOn w:val="Normal"/>
    <w:rsid w:val="008C0DE6"/>
    <w:pPr>
      <w:tabs>
        <w:tab w:val="left" w:pos="440"/>
      </w:tabs>
      <w:spacing w:after="0" w:line="180" w:lineRule="exact"/>
    </w:pPr>
    <w:rPr>
      <w:rFonts w:eastAsia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C0DE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C0D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3CC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Hyperlink">
    <w:name w:val="Hyperlink"/>
    <w:basedOn w:val="DefaultParagraphFont"/>
    <w:rsid w:val="00473CC6"/>
    <w:rPr>
      <w:color w:val="0000FF"/>
      <w:u w:val="single"/>
    </w:rPr>
  </w:style>
  <w:style w:type="paragraph" w:customStyle="1" w:styleId="Default">
    <w:name w:val="Default"/>
    <w:rsid w:val="008C7A3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1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12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1F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semiHidden/>
    <w:rsid w:val="00E22753"/>
    <w:pPr>
      <w:spacing w:after="0" w:line="240" w:lineRule="auto"/>
      <w:ind w:firstLine="0"/>
      <w:jc w:val="left"/>
    </w:pPr>
    <w:rPr>
      <w:rFonts w:ascii="Arial" w:eastAsia="Times New Roman" w:hAnsi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22753"/>
    <w:rPr>
      <w:rFonts w:ascii="Arial" w:eastAsia="Times New Roman" w:hAnsi="Arial"/>
      <w:sz w:val="24"/>
    </w:rPr>
  </w:style>
  <w:style w:type="paragraph" w:styleId="Title">
    <w:name w:val="Title"/>
    <w:basedOn w:val="Normal"/>
    <w:link w:val="TitleChar"/>
    <w:qFormat/>
    <w:rsid w:val="00E22753"/>
    <w:pPr>
      <w:spacing w:after="0" w:line="240" w:lineRule="auto"/>
      <w:ind w:firstLine="0"/>
      <w:jc w:val="center"/>
    </w:pPr>
    <w:rPr>
      <w:rFonts w:ascii="Arial" w:eastAsia="Times New Roman" w:hAnsi="Arial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E22753"/>
    <w:rPr>
      <w:rFonts w:ascii="Arial" w:eastAsia="Times New Roman" w:hAnsi="Arial"/>
      <w:sz w:val="24"/>
    </w:rPr>
  </w:style>
  <w:style w:type="paragraph" w:styleId="ListParagraph">
    <w:name w:val="List Paragraph"/>
    <w:basedOn w:val="Normal"/>
    <w:uiPriority w:val="34"/>
    <w:qFormat/>
    <w:rsid w:val="00E22753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rsid w:val="00B61944"/>
    <w:pPr>
      <w:spacing w:after="0" w:line="240" w:lineRule="auto"/>
      <w:ind w:left="1440" w:hanging="1440"/>
      <w:jc w:val="left"/>
    </w:pPr>
    <w:rPr>
      <w:rFonts w:ascii="Arial" w:eastAsia="Times New Roman" w:hAnsi="Arial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61944"/>
    <w:rPr>
      <w:rFonts w:ascii="Arial" w:eastAsia="Times New Roman" w:hAnsi="Arial"/>
      <w:sz w:val="24"/>
    </w:rPr>
  </w:style>
  <w:style w:type="paragraph" w:styleId="BodyTextIndent2">
    <w:name w:val="Body Text Indent 2"/>
    <w:basedOn w:val="Normal"/>
    <w:link w:val="BodyTextIndent2Char"/>
    <w:rsid w:val="00B61944"/>
    <w:pPr>
      <w:tabs>
        <w:tab w:val="left" w:pos="-720"/>
        <w:tab w:val="left" w:pos="0"/>
        <w:tab w:val="left" w:pos="720"/>
      </w:tabs>
      <w:suppressAutoHyphens/>
      <w:spacing w:after="0" w:line="360" w:lineRule="auto"/>
      <w:ind w:left="1440" w:firstLine="0"/>
      <w:jc w:val="left"/>
    </w:pPr>
    <w:rPr>
      <w:rFonts w:ascii="Arial" w:eastAsia="Times New Roman" w:hAnsi="Arial"/>
      <w:color w:val="FF0000"/>
      <w:spacing w:val="-3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B61944"/>
    <w:rPr>
      <w:rFonts w:ascii="Arial" w:eastAsia="Times New Roman" w:hAnsi="Arial"/>
      <w:color w:val="FF0000"/>
      <w:spacing w:val="-3"/>
      <w:sz w:val="24"/>
    </w:rPr>
  </w:style>
  <w:style w:type="paragraph" w:styleId="BodyText2">
    <w:name w:val="Body Text 2"/>
    <w:basedOn w:val="Normal"/>
    <w:link w:val="BodyText2Char"/>
    <w:semiHidden/>
    <w:rsid w:val="00230117"/>
    <w:pPr>
      <w:spacing w:after="0" w:line="240" w:lineRule="auto"/>
      <w:ind w:left="1440" w:firstLine="0"/>
      <w:jc w:val="left"/>
    </w:pPr>
    <w:rPr>
      <w:rFonts w:ascii="Arial" w:eastAsia="Times New Roman" w:hAnsi="Arial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230117"/>
    <w:rPr>
      <w:rFonts w:ascii="Arial" w:eastAsia="Times New Roman" w:hAnsi="Arial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150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1504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A4A54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color w:val="000000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F340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F340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F340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F3409"/>
    <w:rPr>
      <w:rFonts w:ascii="Arial" w:hAnsi="Arial" w:cs="Arial"/>
      <w:vanish/>
      <w:sz w:val="16"/>
      <w:szCs w:val="16"/>
    </w:rPr>
  </w:style>
  <w:style w:type="table" w:customStyle="1" w:styleId="TableGrid1">
    <w:name w:val="Table Grid1"/>
    <w:basedOn w:val="TableNormal"/>
    <w:next w:val="TableGrid"/>
    <w:rsid w:val="00FB284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4267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C6B9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F23CAD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15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97355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94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15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26202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312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0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7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27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7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39696">
          <w:marLeft w:val="142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59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74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3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0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1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5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51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12" w:space="9" w:color="BDBDBD"/>
          </w:divBdr>
        </w:div>
        <w:div w:id="16147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6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2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8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6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10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2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3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12" w:space="9" w:color="BDBDBD"/>
          </w:divBdr>
        </w:div>
        <w:div w:id="73008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0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12F368-E256-4B9D-BAA9-874157274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1</Pages>
  <Words>484</Words>
  <Characters>27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a</dc:creator>
  <cp:lastModifiedBy>Kyle Rex</cp:lastModifiedBy>
  <cp:revision>6</cp:revision>
  <cp:lastPrinted>2010-01-30T04:28:00Z</cp:lastPrinted>
  <dcterms:created xsi:type="dcterms:W3CDTF">2022-09-21T05:30:00Z</dcterms:created>
  <dcterms:modified xsi:type="dcterms:W3CDTF">2022-09-21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